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5E6945E" w14:textId="77777777" w:rsidR="00882E4A" w:rsidRDefault="00882E4A" w:rsidP="00882E4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RE MOCK PAPER 2, 2025</w:t>
      </w:r>
    </w:p>
    <w:p w14:paraId="7D5FF1DF" w14:textId="29D6C047" w:rsidR="00EB7F2F" w:rsidRPr="00AE423C" w:rsidRDefault="00C13117" w:rsidP="00882E4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E423C">
        <w:rPr>
          <w:rFonts w:ascii="Times New Roman" w:hAnsi="Times New Roman" w:cs="Times New Roman"/>
          <w:b/>
          <w:bCs/>
          <w:sz w:val="24"/>
          <w:szCs w:val="24"/>
        </w:rPr>
        <w:t>MARKING SCHEME</w:t>
      </w:r>
    </w:p>
    <w:p w14:paraId="65C136FB" w14:textId="59C81E03" w:rsidR="00C13117" w:rsidRPr="00AE423C" w:rsidRDefault="00C13117" w:rsidP="00C1311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 xml:space="preserve">a) </w:t>
      </w:r>
      <w:r w:rsidRPr="00AE423C">
        <w:rPr>
          <w:rFonts w:ascii="Times New Roman" w:hAnsi="Times New Roman" w:cs="Times New Roman"/>
          <w:b/>
          <w:bCs/>
          <w:sz w:val="24"/>
          <w:szCs w:val="24"/>
        </w:rPr>
        <w:t>Teachi</w:t>
      </w:r>
      <w:r w:rsidR="003A5427">
        <w:rPr>
          <w:rFonts w:ascii="Times New Roman" w:hAnsi="Times New Roman" w:cs="Times New Roman"/>
          <w:b/>
          <w:bCs/>
          <w:sz w:val="24"/>
          <w:szCs w:val="24"/>
        </w:rPr>
        <w:t>ngs of Isaiah on the suffering S</w:t>
      </w:r>
      <w:r w:rsidRPr="00AE423C">
        <w:rPr>
          <w:rFonts w:ascii="Times New Roman" w:hAnsi="Times New Roman" w:cs="Times New Roman"/>
          <w:b/>
          <w:bCs/>
          <w:sz w:val="24"/>
          <w:szCs w:val="24"/>
        </w:rPr>
        <w:t>ervant</w:t>
      </w:r>
      <w:r w:rsidR="00477B26">
        <w:rPr>
          <w:rFonts w:ascii="Times New Roman" w:hAnsi="Times New Roman" w:cs="Times New Roman"/>
          <w:b/>
          <w:bCs/>
          <w:sz w:val="24"/>
          <w:szCs w:val="24"/>
        </w:rPr>
        <w:t xml:space="preserve"> in Isaiah 53</w:t>
      </w:r>
    </w:p>
    <w:p w14:paraId="7C429A89" w14:textId="5C6B84C1" w:rsidR="008F2427" w:rsidRPr="00AE423C" w:rsidRDefault="00477B26" w:rsidP="00AE423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e would be despised/rejected/</w:t>
      </w:r>
      <w:r w:rsidR="008F2427" w:rsidRPr="00AE423C">
        <w:rPr>
          <w:rFonts w:ascii="Times New Roman" w:hAnsi="Times New Roman" w:cs="Times New Roman"/>
          <w:sz w:val="24"/>
          <w:szCs w:val="24"/>
        </w:rPr>
        <w:t xml:space="preserve">ignored </w:t>
      </w:r>
    </w:p>
    <w:p w14:paraId="7C2EC05F" w14:textId="0665709D" w:rsidR="008F2427" w:rsidRPr="00AE423C" w:rsidRDefault="008F2427" w:rsidP="00AE423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>His body will be buried in a rich man’s tomb</w:t>
      </w:r>
    </w:p>
    <w:p w14:paraId="624C1EFB" w14:textId="643E6141" w:rsidR="008F2427" w:rsidRPr="00AE423C" w:rsidRDefault="00477B26" w:rsidP="00AE423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e would be mocked/</w:t>
      </w:r>
      <w:r w:rsidR="008F2427" w:rsidRPr="00AE423C">
        <w:rPr>
          <w:rFonts w:ascii="Times New Roman" w:hAnsi="Times New Roman" w:cs="Times New Roman"/>
          <w:sz w:val="24"/>
          <w:szCs w:val="24"/>
        </w:rPr>
        <w:t>spat on</w:t>
      </w:r>
    </w:p>
    <w:p w14:paraId="3EC32B1E" w14:textId="7C9DEA22" w:rsidR="008F2427" w:rsidRPr="00AE423C" w:rsidRDefault="008F2427" w:rsidP="00AE423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>He would be pierced on the side with a sword</w:t>
      </w:r>
    </w:p>
    <w:p w14:paraId="2760F1EF" w14:textId="2351535A" w:rsidR="008F2427" w:rsidRPr="00AE423C" w:rsidRDefault="008F2427" w:rsidP="00AE423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>He would endure all that is done to Him in humble silence</w:t>
      </w:r>
    </w:p>
    <w:p w14:paraId="0F4AF82D" w14:textId="574E4EF2" w:rsidR="008F2427" w:rsidRPr="00AE423C" w:rsidRDefault="00477B26" w:rsidP="00AE423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e would succeed in His work/</w:t>
      </w:r>
      <w:r w:rsidR="008F2427" w:rsidRPr="00AE423C">
        <w:rPr>
          <w:rFonts w:ascii="Times New Roman" w:hAnsi="Times New Roman" w:cs="Times New Roman"/>
          <w:sz w:val="24"/>
          <w:szCs w:val="24"/>
        </w:rPr>
        <w:t xml:space="preserve">will be highly honored </w:t>
      </w:r>
    </w:p>
    <w:p w14:paraId="74413A46" w14:textId="63AB19ED" w:rsidR="008F2427" w:rsidRPr="00AE423C" w:rsidRDefault="00477B26" w:rsidP="00AE423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e would have nothing attractive/</w:t>
      </w:r>
      <w:r w:rsidR="008F2427" w:rsidRPr="00AE423C">
        <w:rPr>
          <w:rFonts w:ascii="Times New Roman" w:hAnsi="Times New Roman" w:cs="Times New Roman"/>
          <w:sz w:val="24"/>
          <w:szCs w:val="24"/>
        </w:rPr>
        <w:t>simple/ordinary</w:t>
      </w:r>
    </w:p>
    <w:p w14:paraId="266942F4" w14:textId="360E7410" w:rsidR="008F2427" w:rsidRPr="00AE423C" w:rsidRDefault="008F2427" w:rsidP="00AE423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 xml:space="preserve">His success and honor will surprise many </w:t>
      </w:r>
    </w:p>
    <w:p w14:paraId="7CC20055" w14:textId="75BEEB48" w:rsidR="00785C3C" w:rsidRPr="00AE423C" w:rsidRDefault="00477B26" w:rsidP="00AE423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e would</w:t>
      </w:r>
      <w:r w:rsidR="00785C3C" w:rsidRPr="00AE423C">
        <w:rPr>
          <w:rFonts w:ascii="Times New Roman" w:hAnsi="Times New Roman" w:cs="Times New Roman"/>
          <w:sz w:val="24"/>
          <w:szCs w:val="24"/>
        </w:rPr>
        <w:t xml:space="preserve"> be crucified with thieves</w:t>
      </w:r>
    </w:p>
    <w:p w14:paraId="15D8A102" w14:textId="72BC0B94" w:rsidR="00785C3C" w:rsidRPr="00AE423C" w:rsidRDefault="00785C3C" w:rsidP="009E6D40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       </w:t>
      </w:r>
      <w:r w:rsidR="00924166" w:rsidRPr="00AE423C">
        <w:rPr>
          <w:rFonts w:ascii="Times New Roman" w:hAnsi="Times New Roman" w:cs="Times New Roman"/>
          <w:sz w:val="24"/>
          <w:szCs w:val="24"/>
        </w:rPr>
        <w:t xml:space="preserve">                      </w:t>
      </w:r>
      <w:r w:rsidRPr="00AE423C">
        <w:rPr>
          <w:rFonts w:ascii="Times New Roman" w:hAnsi="Times New Roman" w:cs="Times New Roman"/>
          <w:sz w:val="24"/>
          <w:szCs w:val="24"/>
        </w:rPr>
        <w:t xml:space="preserve">b) </w:t>
      </w:r>
      <w:r w:rsidR="003A5427">
        <w:rPr>
          <w:rFonts w:ascii="Times New Roman" w:hAnsi="Times New Roman" w:cs="Times New Roman"/>
          <w:b/>
          <w:bCs/>
          <w:sz w:val="24"/>
          <w:szCs w:val="24"/>
        </w:rPr>
        <w:t>What Mary said in the Magnificat</w:t>
      </w:r>
      <w:r w:rsidRPr="00AE423C">
        <w:rPr>
          <w:rFonts w:ascii="Times New Roman" w:hAnsi="Times New Roman" w:cs="Times New Roman"/>
          <w:b/>
          <w:bCs/>
          <w:sz w:val="24"/>
          <w:szCs w:val="24"/>
        </w:rPr>
        <w:t xml:space="preserve"> in Luke 1:46-55</w:t>
      </w:r>
    </w:p>
    <w:p w14:paraId="66AEE614" w14:textId="13327CEC" w:rsidR="00785C3C" w:rsidRPr="00AE423C" w:rsidRDefault="00785C3C" w:rsidP="00477B2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>Mary’s soul magnifies the Lord</w:t>
      </w:r>
    </w:p>
    <w:p w14:paraId="3A2E23BB" w14:textId="0B994E2C" w:rsidR="00785C3C" w:rsidRPr="00AE423C" w:rsidRDefault="00785C3C" w:rsidP="00477B2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 xml:space="preserve">Rejoiced in God her </w:t>
      </w:r>
      <w:r w:rsidR="00993AE2" w:rsidRPr="00AE423C">
        <w:rPr>
          <w:rFonts w:ascii="Times New Roman" w:hAnsi="Times New Roman" w:cs="Times New Roman"/>
          <w:sz w:val="24"/>
          <w:szCs w:val="24"/>
        </w:rPr>
        <w:t>savior</w:t>
      </w:r>
    </w:p>
    <w:p w14:paraId="433FEA76" w14:textId="4C142812" w:rsidR="00785C3C" w:rsidRPr="00AE423C" w:rsidRDefault="00785C3C" w:rsidP="00477B2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>God remembers the lowly</w:t>
      </w:r>
    </w:p>
    <w:p w14:paraId="43C051A6" w14:textId="34CA9491" w:rsidR="00785C3C" w:rsidRPr="00AE423C" w:rsidRDefault="00785C3C" w:rsidP="00477B2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>The name of the Lord is holy</w:t>
      </w:r>
      <w:r w:rsidR="00477B26">
        <w:rPr>
          <w:rFonts w:ascii="Times New Roman" w:hAnsi="Times New Roman" w:cs="Times New Roman"/>
          <w:sz w:val="24"/>
          <w:szCs w:val="24"/>
        </w:rPr>
        <w:t>/God is holy</w:t>
      </w:r>
    </w:p>
    <w:p w14:paraId="5B94E351" w14:textId="037F79B8" w:rsidR="00785C3C" w:rsidRPr="00AE423C" w:rsidRDefault="00785C3C" w:rsidP="00477B2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>God’s mercy is on those who fear Him</w:t>
      </w:r>
      <w:r w:rsidR="00477B26">
        <w:rPr>
          <w:rFonts w:ascii="Times New Roman" w:hAnsi="Times New Roman" w:cs="Times New Roman"/>
          <w:sz w:val="24"/>
          <w:szCs w:val="24"/>
        </w:rPr>
        <w:t>/God is merciful</w:t>
      </w:r>
    </w:p>
    <w:p w14:paraId="22562826" w14:textId="1732F753" w:rsidR="00785C3C" w:rsidRPr="00AE423C" w:rsidRDefault="00477B26" w:rsidP="00477B2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od scatters the proud/put down the mighty/lifts the lowly</w:t>
      </w:r>
    </w:p>
    <w:p w14:paraId="6CF70957" w14:textId="4F5BD236" w:rsidR="00785C3C" w:rsidRPr="00AE423C" w:rsidRDefault="00785C3C" w:rsidP="00477B2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 xml:space="preserve">God fills </w:t>
      </w:r>
      <w:r w:rsidR="00477B26">
        <w:rPr>
          <w:rFonts w:ascii="Times New Roman" w:hAnsi="Times New Roman" w:cs="Times New Roman"/>
          <w:sz w:val="24"/>
          <w:szCs w:val="24"/>
        </w:rPr>
        <w:t xml:space="preserve">the hungry with good things/sends away </w:t>
      </w:r>
      <w:r w:rsidRPr="00AE423C">
        <w:rPr>
          <w:rFonts w:ascii="Times New Roman" w:hAnsi="Times New Roman" w:cs="Times New Roman"/>
          <w:sz w:val="24"/>
          <w:szCs w:val="24"/>
        </w:rPr>
        <w:t xml:space="preserve">the rich </w:t>
      </w:r>
      <w:r w:rsidR="00477B26">
        <w:rPr>
          <w:rFonts w:ascii="Times New Roman" w:hAnsi="Times New Roman" w:cs="Times New Roman"/>
          <w:sz w:val="24"/>
          <w:szCs w:val="24"/>
        </w:rPr>
        <w:t>empty</w:t>
      </w:r>
    </w:p>
    <w:p w14:paraId="00697157" w14:textId="54E6C612" w:rsidR="00785C3C" w:rsidRPr="00AE423C" w:rsidRDefault="00785C3C" w:rsidP="00477B2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>God fulfills His promises</w:t>
      </w:r>
      <w:r w:rsidR="00477B26">
        <w:rPr>
          <w:rFonts w:ascii="Times New Roman" w:hAnsi="Times New Roman" w:cs="Times New Roman"/>
          <w:sz w:val="24"/>
          <w:szCs w:val="24"/>
        </w:rPr>
        <w:t>/God is faithful</w:t>
      </w:r>
    </w:p>
    <w:p w14:paraId="63176776" w14:textId="044451C1" w:rsidR="00785C3C" w:rsidRPr="00AE423C" w:rsidRDefault="00785C3C" w:rsidP="00477B2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>All generations will call Her blessed</w:t>
      </w:r>
    </w:p>
    <w:p w14:paraId="1AED40B6" w14:textId="0AAC4E17" w:rsidR="005920ED" w:rsidRPr="00AE423C" w:rsidRDefault="00162EF6" w:rsidP="008F2427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</w:t>
      </w:r>
      <w:r w:rsidR="00477B26">
        <w:rPr>
          <w:rFonts w:ascii="Times New Roman" w:hAnsi="Times New Roman" w:cs="Times New Roman"/>
          <w:sz w:val="24"/>
          <w:szCs w:val="24"/>
        </w:rPr>
        <w:t xml:space="preserve">                              </w:t>
      </w:r>
    </w:p>
    <w:p w14:paraId="41AFE3B3" w14:textId="0F41A442" w:rsidR="00785C3C" w:rsidRPr="00AE423C" w:rsidRDefault="00785C3C" w:rsidP="008F2427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</w:t>
      </w:r>
    </w:p>
    <w:p w14:paraId="4B7CA544" w14:textId="14472F42" w:rsidR="00606D8B" w:rsidRPr="00AE423C" w:rsidRDefault="00FD5AED" w:rsidP="00FC6175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 xml:space="preserve">c) </w:t>
      </w:r>
      <w:r w:rsidR="008C6004" w:rsidRPr="00AE423C">
        <w:rPr>
          <w:rFonts w:ascii="Times New Roman" w:hAnsi="Times New Roman" w:cs="Times New Roman"/>
          <w:b/>
          <w:bCs/>
          <w:sz w:val="24"/>
          <w:szCs w:val="24"/>
        </w:rPr>
        <w:t xml:space="preserve">Role of </w:t>
      </w:r>
      <w:r w:rsidR="003E7345" w:rsidRPr="00AE423C">
        <w:rPr>
          <w:rFonts w:ascii="Times New Roman" w:hAnsi="Times New Roman" w:cs="Times New Roman"/>
          <w:b/>
          <w:bCs/>
          <w:sz w:val="24"/>
          <w:szCs w:val="24"/>
        </w:rPr>
        <w:t>Christian parents</w:t>
      </w:r>
    </w:p>
    <w:p w14:paraId="6373BCCF" w14:textId="61C53213" w:rsidR="009F10E5" w:rsidRPr="00AE423C" w:rsidRDefault="00477B26" w:rsidP="003A5427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y need to </w:t>
      </w:r>
      <w:r w:rsidR="00606D8B" w:rsidRPr="00AE423C">
        <w:rPr>
          <w:rFonts w:ascii="Times New Roman" w:hAnsi="Times New Roman" w:cs="Times New Roman"/>
          <w:sz w:val="24"/>
          <w:szCs w:val="24"/>
        </w:rPr>
        <w:t>recognize their children’s</w:t>
      </w:r>
      <w:r w:rsidR="009F10E5" w:rsidRPr="00AE423C">
        <w:rPr>
          <w:rFonts w:ascii="Times New Roman" w:hAnsi="Times New Roman" w:cs="Times New Roman"/>
          <w:sz w:val="24"/>
          <w:szCs w:val="24"/>
        </w:rPr>
        <w:t xml:space="preserve"> abilities/talents</w:t>
      </w:r>
    </w:p>
    <w:p w14:paraId="33060DB1" w14:textId="6E125F28" w:rsidR="00F164BB" w:rsidRPr="00AE423C" w:rsidRDefault="00477B26" w:rsidP="003A5427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y need to love/</w:t>
      </w:r>
      <w:r w:rsidR="009F10E5" w:rsidRPr="00AE423C">
        <w:rPr>
          <w:rFonts w:ascii="Times New Roman" w:hAnsi="Times New Roman" w:cs="Times New Roman"/>
          <w:sz w:val="24"/>
          <w:szCs w:val="24"/>
        </w:rPr>
        <w:t>be concerned</w:t>
      </w:r>
      <w:r w:rsidR="00F164BB" w:rsidRPr="00AE423C">
        <w:rPr>
          <w:rFonts w:ascii="Times New Roman" w:hAnsi="Times New Roman" w:cs="Times New Roman"/>
          <w:sz w:val="24"/>
          <w:szCs w:val="24"/>
        </w:rPr>
        <w:t xml:space="preserve"> about their children</w:t>
      </w:r>
    </w:p>
    <w:p w14:paraId="2963D506" w14:textId="1D17004B" w:rsidR="009E7926" w:rsidRPr="00AE423C" w:rsidRDefault="00477B26" w:rsidP="003A5427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y need to </w:t>
      </w:r>
      <w:r w:rsidR="00F164BB" w:rsidRPr="00AE423C">
        <w:rPr>
          <w:rFonts w:ascii="Times New Roman" w:hAnsi="Times New Roman" w:cs="Times New Roman"/>
          <w:sz w:val="24"/>
          <w:szCs w:val="24"/>
        </w:rPr>
        <w:t>provide opportunities</w:t>
      </w:r>
      <w:r w:rsidR="00D0705F" w:rsidRPr="00AE423C">
        <w:rPr>
          <w:rFonts w:ascii="Times New Roman" w:hAnsi="Times New Roman" w:cs="Times New Roman"/>
          <w:sz w:val="24"/>
          <w:szCs w:val="24"/>
        </w:rPr>
        <w:t xml:space="preserve"> for their children to mix with others</w:t>
      </w:r>
    </w:p>
    <w:p w14:paraId="0DC557CC" w14:textId="5327D3C4" w:rsidR="00B569D6" w:rsidRPr="00AE423C" w:rsidRDefault="00B569D6" w:rsidP="003A5427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>Correct their children when wrong</w:t>
      </w:r>
    </w:p>
    <w:p w14:paraId="40234C49" w14:textId="5C5CB25D" w:rsidR="00FD5AED" w:rsidRPr="00AE423C" w:rsidRDefault="00B569D6" w:rsidP="003A5427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 xml:space="preserve">Taking children </w:t>
      </w:r>
      <w:r w:rsidR="00791FB0" w:rsidRPr="00AE423C">
        <w:rPr>
          <w:rFonts w:ascii="Times New Roman" w:hAnsi="Times New Roman" w:cs="Times New Roman"/>
          <w:sz w:val="24"/>
          <w:szCs w:val="24"/>
        </w:rPr>
        <w:t>for sacraments</w:t>
      </w:r>
      <w:r w:rsidR="008C6004" w:rsidRPr="00AE423C">
        <w:rPr>
          <w:rFonts w:ascii="Times New Roman" w:hAnsi="Times New Roman" w:cs="Times New Roman"/>
          <w:sz w:val="24"/>
          <w:szCs w:val="24"/>
        </w:rPr>
        <w:t xml:space="preserve"> </w:t>
      </w:r>
      <w:r w:rsidR="00791FB0" w:rsidRPr="00AE423C">
        <w:rPr>
          <w:rFonts w:ascii="Times New Roman" w:hAnsi="Times New Roman" w:cs="Times New Roman"/>
          <w:sz w:val="24"/>
          <w:szCs w:val="24"/>
        </w:rPr>
        <w:t>e.g</w:t>
      </w:r>
      <w:r w:rsidR="005823A0" w:rsidRPr="00AE423C">
        <w:rPr>
          <w:rFonts w:ascii="Times New Roman" w:hAnsi="Times New Roman" w:cs="Times New Roman"/>
          <w:sz w:val="24"/>
          <w:szCs w:val="24"/>
        </w:rPr>
        <w:t>.</w:t>
      </w:r>
      <w:r w:rsidR="00791FB0" w:rsidRPr="00AE423C">
        <w:rPr>
          <w:rFonts w:ascii="Times New Roman" w:hAnsi="Times New Roman" w:cs="Times New Roman"/>
          <w:sz w:val="24"/>
          <w:szCs w:val="24"/>
        </w:rPr>
        <w:t xml:space="preserve"> baptism</w:t>
      </w:r>
    </w:p>
    <w:p w14:paraId="727853AA" w14:textId="33430C21" w:rsidR="005823A0" w:rsidRPr="00AE423C" w:rsidRDefault="005823A0" w:rsidP="003A5427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>Enriching and counseling on spiritual</w:t>
      </w:r>
      <w:r w:rsidR="009A1F52" w:rsidRPr="00AE423C">
        <w:rPr>
          <w:rFonts w:ascii="Times New Roman" w:hAnsi="Times New Roman" w:cs="Times New Roman"/>
          <w:sz w:val="24"/>
          <w:szCs w:val="24"/>
        </w:rPr>
        <w:t xml:space="preserve"> matters</w:t>
      </w:r>
    </w:p>
    <w:p w14:paraId="14900F4D" w14:textId="47880A39" w:rsidR="009A1F52" w:rsidRPr="00AE423C" w:rsidRDefault="00DF3485" w:rsidP="003A5427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>Allowing them to participate in church activities</w:t>
      </w:r>
      <w:r w:rsidR="00FC6175" w:rsidRPr="00AE423C">
        <w:rPr>
          <w:rFonts w:ascii="Times New Roman" w:hAnsi="Times New Roman" w:cs="Times New Roman"/>
          <w:sz w:val="24"/>
          <w:szCs w:val="24"/>
        </w:rPr>
        <w:t xml:space="preserve"> e.g. Sunday school</w:t>
      </w:r>
    </w:p>
    <w:p w14:paraId="73DC7161" w14:textId="1EB78BB5" w:rsidR="00EC4993" w:rsidRDefault="0058657C" w:rsidP="008F2427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</w:t>
      </w:r>
    </w:p>
    <w:p w14:paraId="02775262" w14:textId="77777777" w:rsidR="00882E4A" w:rsidRDefault="00882E4A" w:rsidP="008F242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6A032D9" w14:textId="77777777" w:rsidR="00882E4A" w:rsidRDefault="00882E4A" w:rsidP="008F242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ACB7FFB" w14:textId="77777777" w:rsidR="00882E4A" w:rsidRDefault="00882E4A" w:rsidP="008F242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BF9A62A" w14:textId="77777777" w:rsidR="00882E4A" w:rsidRDefault="00882E4A" w:rsidP="008F242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36854E7" w14:textId="77777777" w:rsidR="00882E4A" w:rsidRDefault="00882E4A" w:rsidP="008F242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48DEBDF" w14:textId="77777777" w:rsidR="00882E4A" w:rsidRPr="00AE423C" w:rsidRDefault="00882E4A" w:rsidP="008F242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B3204C1" w14:textId="1EA43177" w:rsidR="00DD27B4" w:rsidRPr="00AE423C" w:rsidRDefault="00DD27B4" w:rsidP="0058657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lastRenderedPageBreak/>
        <w:t xml:space="preserve">a) </w:t>
      </w:r>
      <w:r w:rsidRPr="00AE423C">
        <w:rPr>
          <w:rFonts w:ascii="Times New Roman" w:hAnsi="Times New Roman" w:cs="Times New Roman"/>
          <w:b/>
          <w:bCs/>
          <w:sz w:val="24"/>
          <w:szCs w:val="24"/>
        </w:rPr>
        <w:t>De</w:t>
      </w:r>
      <w:r w:rsidR="0055753C" w:rsidRPr="00AE423C">
        <w:rPr>
          <w:rFonts w:ascii="Times New Roman" w:hAnsi="Times New Roman" w:cs="Times New Roman"/>
          <w:b/>
          <w:bCs/>
          <w:sz w:val="24"/>
          <w:szCs w:val="24"/>
        </w:rPr>
        <w:t>scribe th</w:t>
      </w:r>
      <w:r w:rsidR="00477B26">
        <w:rPr>
          <w:rFonts w:ascii="Times New Roman" w:hAnsi="Times New Roman" w:cs="Times New Roman"/>
          <w:b/>
          <w:bCs/>
          <w:sz w:val="24"/>
          <w:szCs w:val="24"/>
        </w:rPr>
        <w:t>e healing of a</w:t>
      </w:r>
      <w:r w:rsidR="0055753C" w:rsidRPr="00AE423C">
        <w:rPr>
          <w:rFonts w:ascii="Times New Roman" w:hAnsi="Times New Roman" w:cs="Times New Roman"/>
          <w:b/>
          <w:bCs/>
          <w:sz w:val="24"/>
          <w:szCs w:val="24"/>
        </w:rPr>
        <w:t xml:space="preserve"> man with a withered hand</w:t>
      </w:r>
      <w:r w:rsidR="00477B26">
        <w:rPr>
          <w:rFonts w:ascii="Times New Roman" w:hAnsi="Times New Roman" w:cs="Times New Roman"/>
          <w:b/>
          <w:bCs/>
          <w:sz w:val="24"/>
          <w:szCs w:val="24"/>
        </w:rPr>
        <w:t xml:space="preserve"> in</w:t>
      </w:r>
      <w:r w:rsidR="0055753C" w:rsidRPr="00AE423C">
        <w:rPr>
          <w:rFonts w:ascii="Times New Roman" w:hAnsi="Times New Roman" w:cs="Times New Roman"/>
          <w:b/>
          <w:bCs/>
          <w:sz w:val="24"/>
          <w:szCs w:val="24"/>
        </w:rPr>
        <w:t xml:space="preserve"> Lk 6</w:t>
      </w:r>
      <w:r w:rsidR="0056477B" w:rsidRPr="00AE423C">
        <w:rPr>
          <w:rFonts w:ascii="Times New Roman" w:hAnsi="Times New Roman" w:cs="Times New Roman"/>
          <w:b/>
          <w:bCs/>
          <w:sz w:val="24"/>
          <w:szCs w:val="24"/>
        </w:rPr>
        <w:t>:6-11</w:t>
      </w:r>
    </w:p>
    <w:p w14:paraId="622514CF" w14:textId="4A9ED911" w:rsidR="0056477B" w:rsidRPr="00AE423C" w:rsidRDefault="0056477B" w:rsidP="003A5427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 xml:space="preserve">On a </w:t>
      </w:r>
      <w:r w:rsidR="00477B26">
        <w:rPr>
          <w:rFonts w:ascii="Times New Roman" w:hAnsi="Times New Roman" w:cs="Times New Roman"/>
          <w:sz w:val="24"/>
          <w:szCs w:val="24"/>
        </w:rPr>
        <w:t xml:space="preserve">Sabbath, </w:t>
      </w:r>
      <w:r w:rsidR="00F2791B" w:rsidRPr="00AE423C">
        <w:rPr>
          <w:rFonts w:ascii="Times New Roman" w:hAnsi="Times New Roman" w:cs="Times New Roman"/>
          <w:sz w:val="24"/>
          <w:szCs w:val="24"/>
        </w:rPr>
        <w:t>Jesus is teaching in the synagogue</w:t>
      </w:r>
    </w:p>
    <w:p w14:paraId="5BECEE79" w14:textId="7DFE8B61" w:rsidR="00F2791B" w:rsidRPr="00AE423C" w:rsidRDefault="00F2791B" w:rsidP="003A5427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>There was a man</w:t>
      </w:r>
      <w:r w:rsidR="00A4147F" w:rsidRPr="00AE423C">
        <w:rPr>
          <w:rFonts w:ascii="Times New Roman" w:hAnsi="Times New Roman" w:cs="Times New Roman"/>
          <w:sz w:val="24"/>
          <w:szCs w:val="24"/>
        </w:rPr>
        <w:t xml:space="preserve"> whose right hand was withered </w:t>
      </w:r>
    </w:p>
    <w:p w14:paraId="03D9A62B" w14:textId="177339DF" w:rsidR="00A4147F" w:rsidRPr="00AE423C" w:rsidRDefault="00477B26" w:rsidP="003A5427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P</w:t>
      </w:r>
      <w:r w:rsidR="00A4147F" w:rsidRPr="00AE423C">
        <w:rPr>
          <w:rFonts w:ascii="Times New Roman" w:hAnsi="Times New Roman" w:cs="Times New Roman"/>
          <w:sz w:val="24"/>
          <w:szCs w:val="24"/>
        </w:rPr>
        <w:t>harisees and the teachers of law</w:t>
      </w:r>
      <w:r w:rsidR="00CB79FD" w:rsidRPr="00AE423C">
        <w:rPr>
          <w:rFonts w:ascii="Times New Roman" w:hAnsi="Times New Roman" w:cs="Times New Roman"/>
          <w:sz w:val="24"/>
          <w:szCs w:val="24"/>
        </w:rPr>
        <w:t xml:space="preserve"> were looking to se</w:t>
      </w:r>
      <w:r w:rsidR="00944A6F" w:rsidRPr="00AE423C">
        <w:rPr>
          <w:rFonts w:ascii="Times New Roman" w:hAnsi="Times New Roman" w:cs="Times New Roman"/>
          <w:sz w:val="24"/>
          <w:szCs w:val="24"/>
        </w:rPr>
        <w:t>e</w:t>
      </w:r>
      <w:r w:rsidR="00CB79FD" w:rsidRPr="00AE423C">
        <w:rPr>
          <w:rFonts w:ascii="Times New Roman" w:hAnsi="Times New Roman" w:cs="Times New Roman"/>
          <w:sz w:val="24"/>
          <w:szCs w:val="24"/>
        </w:rPr>
        <w:t xml:space="preserve"> if Jesus would heal the man on a sabbath</w:t>
      </w:r>
    </w:p>
    <w:p w14:paraId="69791F1D" w14:textId="56E3BCEE" w:rsidR="00CB79FD" w:rsidRPr="00AE423C" w:rsidRDefault="00CB79FD" w:rsidP="003A5427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 xml:space="preserve">Jesus knew their </w:t>
      </w:r>
      <w:r w:rsidR="001C4668" w:rsidRPr="00AE423C">
        <w:rPr>
          <w:rFonts w:ascii="Times New Roman" w:hAnsi="Times New Roman" w:cs="Times New Roman"/>
          <w:sz w:val="24"/>
          <w:szCs w:val="24"/>
        </w:rPr>
        <w:t>thinking</w:t>
      </w:r>
    </w:p>
    <w:p w14:paraId="03BBA812" w14:textId="77777777" w:rsidR="002603B7" w:rsidRDefault="001C4668" w:rsidP="003A5427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>He told the man to stand up in front of everyone</w:t>
      </w:r>
    </w:p>
    <w:p w14:paraId="2A8DEB21" w14:textId="4E307A6F" w:rsidR="001C4668" w:rsidRDefault="00C15017" w:rsidP="003A5427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3A5427">
        <w:rPr>
          <w:rFonts w:ascii="Times New Roman" w:hAnsi="Times New Roman" w:cs="Times New Roman"/>
          <w:sz w:val="24"/>
          <w:szCs w:val="24"/>
        </w:rPr>
        <w:t>Jesus then asked the people if it was lawful</w:t>
      </w:r>
      <w:r w:rsidR="00477B26" w:rsidRPr="003A5427">
        <w:rPr>
          <w:rFonts w:ascii="Times New Roman" w:hAnsi="Times New Roman" w:cs="Times New Roman"/>
          <w:sz w:val="24"/>
          <w:szCs w:val="24"/>
        </w:rPr>
        <w:t xml:space="preserve"> to do good or to do evil/to save life/</w:t>
      </w:r>
      <w:r w:rsidR="00486DCB" w:rsidRPr="003A5427">
        <w:rPr>
          <w:rFonts w:ascii="Times New Roman" w:hAnsi="Times New Roman" w:cs="Times New Roman"/>
          <w:sz w:val="24"/>
          <w:szCs w:val="24"/>
        </w:rPr>
        <w:t>destroy</w:t>
      </w:r>
      <w:r w:rsidR="005E5A51" w:rsidRPr="003A5427">
        <w:rPr>
          <w:rFonts w:ascii="Times New Roman" w:hAnsi="Times New Roman" w:cs="Times New Roman"/>
          <w:sz w:val="24"/>
          <w:szCs w:val="24"/>
        </w:rPr>
        <w:t xml:space="preserve"> it o</w:t>
      </w:r>
      <w:r w:rsidR="00F63D7D" w:rsidRPr="003A5427">
        <w:rPr>
          <w:rFonts w:ascii="Times New Roman" w:hAnsi="Times New Roman" w:cs="Times New Roman"/>
          <w:sz w:val="24"/>
          <w:szCs w:val="24"/>
        </w:rPr>
        <w:t>n</w:t>
      </w:r>
      <w:r w:rsidR="005E5A51" w:rsidRPr="003A5427">
        <w:rPr>
          <w:rFonts w:ascii="Times New Roman" w:hAnsi="Times New Roman" w:cs="Times New Roman"/>
          <w:sz w:val="24"/>
          <w:szCs w:val="24"/>
        </w:rPr>
        <w:t xml:space="preserve"> a </w:t>
      </w:r>
      <w:r w:rsidR="002603B7">
        <w:rPr>
          <w:rFonts w:ascii="Times New Roman" w:hAnsi="Times New Roman" w:cs="Times New Roman"/>
          <w:sz w:val="24"/>
          <w:szCs w:val="24"/>
        </w:rPr>
        <w:t>Sabbath</w:t>
      </w:r>
    </w:p>
    <w:p w14:paraId="392DF85F" w14:textId="569218C9" w:rsidR="005E5A51" w:rsidRDefault="005E5A51" w:rsidP="003A5427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2603B7">
        <w:rPr>
          <w:rFonts w:ascii="Times New Roman" w:hAnsi="Times New Roman" w:cs="Times New Roman"/>
          <w:sz w:val="24"/>
          <w:szCs w:val="24"/>
        </w:rPr>
        <w:t>He looked at them and asked the man with the withered hand to stretch</w:t>
      </w:r>
      <w:r w:rsidR="003D1D98" w:rsidRPr="002603B7">
        <w:rPr>
          <w:rFonts w:ascii="Times New Roman" w:hAnsi="Times New Roman" w:cs="Times New Roman"/>
          <w:sz w:val="24"/>
          <w:szCs w:val="24"/>
        </w:rPr>
        <w:t xml:space="preserve"> out</w:t>
      </w:r>
      <w:r w:rsidRPr="002603B7">
        <w:rPr>
          <w:rFonts w:ascii="Times New Roman" w:hAnsi="Times New Roman" w:cs="Times New Roman"/>
          <w:sz w:val="24"/>
          <w:szCs w:val="24"/>
        </w:rPr>
        <w:t xml:space="preserve"> his hand</w:t>
      </w:r>
    </w:p>
    <w:p w14:paraId="7EC6388B" w14:textId="37983062" w:rsidR="003D1D98" w:rsidRDefault="003D1D98" w:rsidP="0056477B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2603B7">
        <w:rPr>
          <w:rFonts w:ascii="Times New Roman" w:hAnsi="Times New Roman" w:cs="Times New Roman"/>
          <w:sz w:val="24"/>
          <w:szCs w:val="24"/>
        </w:rPr>
        <w:t>He did so and his hand was completely healed</w:t>
      </w:r>
    </w:p>
    <w:p w14:paraId="76FFEE9A" w14:textId="5232FCBE" w:rsidR="0058657C" w:rsidRPr="00882E4A" w:rsidRDefault="00477B26" w:rsidP="00882E4A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2603B7">
        <w:rPr>
          <w:rFonts w:ascii="Times New Roman" w:hAnsi="Times New Roman" w:cs="Times New Roman"/>
          <w:sz w:val="24"/>
          <w:szCs w:val="24"/>
        </w:rPr>
        <w:t>The P</w:t>
      </w:r>
      <w:r w:rsidR="00730878" w:rsidRPr="002603B7">
        <w:rPr>
          <w:rFonts w:ascii="Times New Roman" w:hAnsi="Times New Roman" w:cs="Times New Roman"/>
          <w:sz w:val="24"/>
          <w:szCs w:val="24"/>
        </w:rPr>
        <w:t xml:space="preserve">harisees and the teachers of law were furious and started </w:t>
      </w:r>
      <w:r w:rsidRPr="002603B7">
        <w:rPr>
          <w:rFonts w:ascii="Times New Roman" w:hAnsi="Times New Roman" w:cs="Times New Roman"/>
          <w:sz w:val="24"/>
          <w:szCs w:val="24"/>
        </w:rPr>
        <w:t xml:space="preserve">to discuss what they would </w:t>
      </w:r>
      <w:r w:rsidR="00082BA2" w:rsidRPr="002603B7">
        <w:rPr>
          <w:rFonts w:ascii="Times New Roman" w:hAnsi="Times New Roman" w:cs="Times New Roman"/>
          <w:sz w:val="24"/>
          <w:szCs w:val="24"/>
        </w:rPr>
        <w:t>do to Jesus.</w:t>
      </w:r>
      <w:r w:rsidR="00F43BCE" w:rsidRPr="00882E4A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</w:t>
      </w:r>
    </w:p>
    <w:p w14:paraId="547D098D" w14:textId="1FE60C0A" w:rsidR="008F2427" w:rsidRPr="00AE423C" w:rsidRDefault="001169B1" w:rsidP="00F43BCE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                                   </w:t>
      </w:r>
      <w:r w:rsidR="006A6EE9" w:rsidRPr="00AE423C">
        <w:rPr>
          <w:rFonts w:ascii="Times New Roman" w:hAnsi="Times New Roman" w:cs="Times New Roman"/>
          <w:sz w:val="24"/>
          <w:szCs w:val="24"/>
        </w:rPr>
        <w:t xml:space="preserve">b) </w:t>
      </w:r>
      <w:r w:rsidR="006A6EE9" w:rsidRPr="00AE423C">
        <w:rPr>
          <w:rFonts w:ascii="Times New Roman" w:hAnsi="Times New Roman" w:cs="Times New Roman"/>
          <w:b/>
          <w:bCs/>
          <w:sz w:val="24"/>
          <w:szCs w:val="24"/>
        </w:rPr>
        <w:t>Instructions</w:t>
      </w:r>
      <w:r w:rsidR="007B073D" w:rsidRPr="00AE423C">
        <w:rPr>
          <w:rFonts w:ascii="Times New Roman" w:hAnsi="Times New Roman" w:cs="Times New Roman"/>
          <w:b/>
          <w:bCs/>
          <w:sz w:val="24"/>
          <w:szCs w:val="24"/>
        </w:rPr>
        <w:t xml:space="preserve"> given to the seventy-two </w:t>
      </w:r>
      <w:r w:rsidR="003A5427">
        <w:rPr>
          <w:rFonts w:ascii="Times New Roman" w:hAnsi="Times New Roman" w:cs="Times New Roman"/>
          <w:b/>
          <w:bCs/>
          <w:sz w:val="24"/>
          <w:szCs w:val="24"/>
        </w:rPr>
        <w:t>during their commissioning</w:t>
      </w:r>
    </w:p>
    <w:p w14:paraId="09F8418B" w14:textId="4258F050" w:rsidR="002773CA" w:rsidRPr="00AE423C" w:rsidRDefault="00602A87" w:rsidP="002603B7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rry no purse/bag/sandal</w:t>
      </w:r>
    </w:p>
    <w:p w14:paraId="3C0E173E" w14:textId="71AA985C" w:rsidR="00BA6573" w:rsidRDefault="00602A87" w:rsidP="002603B7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lute no one</w:t>
      </w:r>
    </w:p>
    <w:p w14:paraId="00E0ECBD" w14:textId="52450374" w:rsidR="00602A87" w:rsidRDefault="00602A87" w:rsidP="002603B7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y peace to any house they enter</w:t>
      </w:r>
    </w:p>
    <w:p w14:paraId="3CA26A5C" w14:textId="05947094" w:rsidR="00602A87" w:rsidRDefault="00602A87" w:rsidP="002603B7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main in the same house where they are welcome</w:t>
      </w:r>
    </w:p>
    <w:p w14:paraId="2AAF979D" w14:textId="68B21370" w:rsidR="00602A87" w:rsidRDefault="00602A87" w:rsidP="002603B7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at/drink whatever is provided</w:t>
      </w:r>
    </w:p>
    <w:p w14:paraId="12A08E53" w14:textId="16D97936" w:rsidR="00602A87" w:rsidRDefault="00602A87" w:rsidP="002603B7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eal the sick</w:t>
      </w:r>
    </w:p>
    <w:p w14:paraId="300BC770" w14:textId="70C45822" w:rsidR="00602A87" w:rsidRDefault="00602A87" w:rsidP="002603B7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ll the people the Kingdom has come near</w:t>
      </w:r>
    </w:p>
    <w:p w14:paraId="515C8276" w14:textId="101000AC" w:rsidR="00874255" w:rsidRPr="003A5427" w:rsidRDefault="00602A87" w:rsidP="002603B7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hake off dust where they are not welcome</w:t>
      </w:r>
    </w:p>
    <w:p w14:paraId="7B95C0B2" w14:textId="77777777" w:rsidR="002603B7" w:rsidRDefault="002603B7" w:rsidP="002603B7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4E447D38" w14:textId="7F0846EC" w:rsidR="0047381B" w:rsidRPr="002603B7" w:rsidRDefault="0047381B" w:rsidP="002603B7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2603B7">
        <w:rPr>
          <w:rFonts w:ascii="Times New Roman" w:hAnsi="Times New Roman" w:cs="Times New Roman"/>
          <w:sz w:val="24"/>
          <w:szCs w:val="24"/>
        </w:rPr>
        <w:t>c)</w:t>
      </w:r>
      <w:r w:rsidR="00F63D7D" w:rsidRPr="002603B7">
        <w:rPr>
          <w:rFonts w:ascii="Times New Roman" w:hAnsi="Times New Roman" w:cs="Times New Roman"/>
          <w:sz w:val="24"/>
          <w:szCs w:val="24"/>
        </w:rPr>
        <w:t xml:space="preserve"> </w:t>
      </w:r>
      <w:r w:rsidR="007E2D58" w:rsidRPr="002603B7">
        <w:rPr>
          <w:rFonts w:ascii="Times New Roman" w:hAnsi="Times New Roman" w:cs="Times New Roman"/>
          <w:b/>
          <w:bCs/>
          <w:sz w:val="24"/>
          <w:szCs w:val="24"/>
        </w:rPr>
        <w:t>Ways in which the church prepares the youth for leadership roles in the society</w:t>
      </w:r>
    </w:p>
    <w:p w14:paraId="33275A67" w14:textId="30D2B0A9" w:rsidR="00C63126" w:rsidRPr="00602A87" w:rsidRDefault="007C37FE" w:rsidP="002603B7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>Providing them with education/vocational training</w:t>
      </w:r>
    </w:p>
    <w:p w14:paraId="691D7B4D" w14:textId="5001E661" w:rsidR="00C63126" w:rsidRPr="00AE423C" w:rsidRDefault="00C63126" w:rsidP="002603B7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>Organizing seminars</w:t>
      </w:r>
      <w:r w:rsidR="00602A87">
        <w:rPr>
          <w:rFonts w:ascii="Times New Roman" w:hAnsi="Times New Roman" w:cs="Times New Roman"/>
          <w:sz w:val="24"/>
          <w:szCs w:val="24"/>
        </w:rPr>
        <w:t>/workshops</w:t>
      </w:r>
      <w:r w:rsidR="00015F96" w:rsidRPr="00AE423C">
        <w:rPr>
          <w:rFonts w:ascii="Times New Roman" w:hAnsi="Times New Roman" w:cs="Times New Roman"/>
          <w:sz w:val="24"/>
          <w:szCs w:val="24"/>
        </w:rPr>
        <w:t xml:space="preserve"> for the youth on leadership </w:t>
      </w:r>
    </w:p>
    <w:p w14:paraId="53E7479C" w14:textId="57B575CA" w:rsidR="00015F96" w:rsidRPr="00AE423C" w:rsidRDefault="00015F96" w:rsidP="002603B7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>Assisting them to be self-employed</w:t>
      </w:r>
    </w:p>
    <w:p w14:paraId="17FB995C" w14:textId="017B2DA4" w:rsidR="00BE22D8" w:rsidRPr="00AE423C" w:rsidRDefault="00602A87" w:rsidP="002603B7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uiding and </w:t>
      </w:r>
      <w:r w:rsidR="00BE22D8" w:rsidRPr="00AE423C">
        <w:rPr>
          <w:rFonts w:ascii="Times New Roman" w:hAnsi="Times New Roman" w:cs="Times New Roman"/>
          <w:sz w:val="24"/>
          <w:szCs w:val="24"/>
        </w:rPr>
        <w:t>counseling them</w:t>
      </w:r>
    </w:p>
    <w:p w14:paraId="1EBF1335" w14:textId="2B979BD5" w:rsidR="00BE22D8" w:rsidRPr="00AE423C" w:rsidRDefault="00BE22D8" w:rsidP="002603B7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>Being role models</w:t>
      </w:r>
    </w:p>
    <w:p w14:paraId="49D4758C" w14:textId="69009D31" w:rsidR="00BE22D8" w:rsidRPr="00AE423C" w:rsidRDefault="00BE22D8" w:rsidP="002603B7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>Giving financial</w:t>
      </w:r>
      <w:r w:rsidR="00802C8C" w:rsidRPr="00AE423C">
        <w:rPr>
          <w:rFonts w:ascii="Times New Roman" w:hAnsi="Times New Roman" w:cs="Times New Roman"/>
          <w:sz w:val="24"/>
          <w:szCs w:val="24"/>
        </w:rPr>
        <w:t>/material support for their projects</w:t>
      </w:r>
    </w:p>
    <w:p w14:paraId="7400CB25" w14:textId="7A5BE948" w:rsidR="00802C8C" w:rsidRPr="00AE423C" w:rsidRDefault="00802C8C" w:rsidP="002603B7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 xml:space="preserve">Assigning them duties to be carried </w:t>
      </w:r>
      <w:r w:rsidR="004D3237" w:rsidRPr="00AE423C">
        <w:rPr>
          <w:rFonts w:ascii="Times New Roman" w:hAnsi="Times New Roman" w:cs="Times New Roman"/>
          <w:sz w:val="24"/>
          <w:szCs w:val="24"/>
        </w:rPr>
        <w:t xml:space="preserve">out under supervision </w:t>
      </w:r>
    </w:p>
    <w:p w14:paraId="3CCAC485" w14:textId="3B6356C7" w:rsidR="004D3237" w:rsidRDefault="004D3237" w:rsidP="002603B7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>Accommodating th</w:t>
      </w:r>
      <w:r w:rsidR="003A5427">
        <w:rPr>
          <w:rFonts w:ascii="Times New Roman" w:hAnsi="Times New Roman" w:cs="Times New Roman"/>
          <w:sz w:val="24"/>
          <w:szCs w:val="24"/>
        </w:rPr>
        <w:t>eir</w:t>
      </w:r>
      <w:r w:rsidR="002320F1" w:rsidRPr="00AE423C">
        <w:rPr>
          <w:rFonts w:ascii="Times New Roman" w:hAnsi="Times New Roman" w:cs="Times New Roman"/>
          <w:sz w:val="24"/>
          <w:szCs w:val="24"/>
        </w:rPr>
        <w:t xml:space="preserve"> views </w:t>
      </w:r>
      <w:r w:rsidR="00602A87">
        <w:rPr>
          <w:rFonts w:ascii="Times New Roman" w:hAnsi="Times New Roman" w:cs="Times New Roman"/>
          <w:sz w:val="24"/>
          <w:szCs w:val="24"/>
        </w:rPr>
        <w:t>in the church</w:t>
      </w:r>
    </w:p>
    <w:p w14:paraId="0916DF77" w14:textId="77777777" w:rsidR="00882E4A" w:rsidRDefault="00882E4A" w:rsidP="00882E4A">
      <w:pPr>
        <w:rPr>
          <w:rFonts w:ascii="Times New Roman" w:hAnsi="Times New Roman" w:cs="Times New Roman"/>
          <w:sz w:val="24"/>
          <w:szCs w:val="24"/>
        </w:rPr>
      </w:pPr>
    </w:p>
    <w:p w14:paraId="61995D36" w14:textId="77777777" w:rsidR="00882E4A" w:rsidRDefault="00882E4A" w:rsidP="00882E4A">
      <w:pPr>
        <w:rPr>
          <w:rFonts w:ascii="Times New Roman" w:hAnsi="Times New Roman" w:cs="Times New Roman"/>
          <w:sz w:val="24"/>
          <w:szCs w:val="24"/>
        </w:rPr>
      </w:pPr>
    </w:p>
    <w:p w14:paraId="5399CFBC" w14:textId="77777777" w:rsidR="00882E4A" w:rsidRPr="00882E4A" w:rsidRDefault="00882E4A" w:rsidP="00882E4A">
      <w:pPr>
        <w:rPr>
          <w:rFonts w:ascii="Times New Roman" w:hAnsi="Times New Roman" w:cs="Times New Roman"/>
          <w:sz w:val="24"/>
          <w:szCs w:val="24"/>
        </w:rPr>
      </w:pPr>
    </w:p>
    <w:p w14:paraId="2488FCFB" w14:textId="77777777" w:rsidR="00693FFB" w:rsidRPr="00AE423C" w:rsidRDefault="00693FFB" w:rsidP="008F242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E4DDE5F" w14:textId="4AAF05CC" w:rsidR="00693FFB" w:rsidRPr="00AE423C" w:rsidRDefault="00693FFB" w:rsidP="00693FF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 xml:space="preserve">a) </w:t>
      </w:r>
      <w:r w:rsidR="00D05397" w:rsidRPr="00AE423C">
        <w:rPr>
          <w:rFonts w:ascii="Times New Roman" w:hAnsi="Times New Roman" w:cs="Times New Roman"/>
          <w:b/>
          <w:bCs/>
          <w:sz w:val="24"/>
          <w:szCs w:val="24"/>
        </w:rPr>
        <w:t>The widow who offered two copper coins in the temple</w:t>
      </w:r>
    </w:p>
    <w:p w14:paraId="02C0F343" w14:textId="2EB77C5B" w:rsidR="00D05397" w:rsidRPr="00AE423C" w:rsidRDefault="00D05397" w:rsidP="002603B7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 xml:space="preserve">Jesus looked up and saw </w:t>
      </w:r>
      <w:r w:rsidR="003A5427">
        <w:rPr>
          <w:rFonts w:ascii="Times New Roman" w:hAnsi="Times New Roman" w:cs="Times New Roman"/>
          <w:sz w:val="24"/>
          <w:szCs w:val="24"/>
        </w:rPr>
        <w:t>the rich putting their gifts in</w:t>
      </w:r>
      <w:r w:rsidRPr="00AE423C">
        <w:rPr>
          <w:rFonts w:ascii="Times New Roman" w:hAnsi="Times New Roman" w:cs="Times New Roman"/>
          <w:sz w:val="24"/>
          <w:szCs w:val="24"/>
        </w:rPr>
        <w:t xml:space="preserve">to the </w:t>
      </w:r>
      <w:r w:rsidR="002E39AB" w:rsidRPr="00AE423C">
        <w:rPr>
          <w:rFonts w:ascii="Times New Roman" w:hAnsi="Times New Roman" w:cs="Times New Roman"/>
          <w:sz w:val="24"/>
          <w:szCs w:val="24"/>
        </w:rPr>
        <w:t>t</w:t>
      </w:r>
      <w:r w:rsidRPr="00AE423C">
        <w:rPr>
          <w:rFonts w:ascii="Times New Roman" w:hAnsi="Times New Roman" w:cs="Times New Roman"/>
          <w:sz w:val="24"/>
          <w:szCs w:val="24"/>
        </w:rPr>
        <w:t>reasury</w:t>
      </w:r>
    </w:p>
    <w:p w14:paraId="48DC45E1" w14:textId="0A9C13B0" w:rsidR="002E39AB" w:rsidRPr="00AE423C" w:rsidRDefault="002E39AB" w:rsidP="002603B7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 xml:space="preserve">He saw a </w:t>
      </w:r>
      <w:r w:rsidR="00602A87">
        <w:rPr>
          <w:rFonts w:ascii="Times New Roman" w:hAnsi="Times New Roman" w:cs="Times New Roman"/>
          <w:sz w:val="24"/>
          <w:szCs w:val="24"/>
        </w:rPr>
        <w:t xml:space="preserve">poor </w:t>
      </w:r>
      <w:r w:rsidRPr="00AE423C">
        <w:rPr>
          <w:rFonts w:ascii="Times New Roman" w:hAnsi="Times New Roman" w:cs="Times New Roman"/>
          <w:sz w:val="24"/>
          <w:szCs w:val="24"/>
        </w:rPr>
        <w:t>widow put in two copper coins</w:t>
      </w:r>
    </w:p>
    <w:p w14:paraId="4A488B8B" w14:textId="00DDA43E" w:rsidR="002E39AB" w:rsidRPr="00AE423C" w:rsidRDefault="002E39AB" w:rsidP="002603B7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>Jesus then said the widow</w:t>
      </w:r>
      <w:r w:rsidR="006D021A" w:rsidRPr="00AE423C">
        <w:rPr>
          <w:rFonts w:ascii="Times New Roman" w:hAnsi="Times New Roman" w:cs="Times New Roman"/>
          <w:sz w:val="24"/>
          <w:szCs w:val="24"/>
        </w:rPr>
        <w:t xml:space="preserve"> had put in more than all of them</w:t>
      </w:r>
    </w:p>
    <w:p w14:paraId="5FD08146" w14:textId="6402A2B6" w:rsidR="005909BF" w:rsidRPr="00AE423C" w:rsidRDefault="006D021A" w:rsidP="002603B7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>He said the rich contributed out of their abundance</w:t>
      </w:r>
    </w:p>
    <w:p w14:paraId="665324FC" w14:textId="27D97EF9" w:rsidR="00EE1491" w:rsidRPr="00AE423C" w:rsidRDefault="005779A0" w:rsidP="002603B7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>T</w:t>
      </w:r>
      <w:r w:rsidR="006D021A" w:rsidRPr="00AE423C">
        <w:rPr>
          <w:rFonts w:ascii="Times New Roman" w:hAnsi="Times New Roman" w:cs="Times New Roman"/>
          <w:sz w:val="24"/>
          <w:szCs w:val="24"/>
        </w:rPr>
        <w:t>he widow</w:t>
      </w:r>
      <w:r w:rsidR="00AF185C" w:rsidRPr="00AE423C">
        <w:rPr>
          <w:rFonts w:ascii="Times New Roman" w:hAnsi="Times New Roman" w:cs="Times New Roman"/>
          <w:sz w:val="24"/>
          <w:szCs w:val="24"/>
        </w:rPr>
        <w:t xml:space="preserve"> out of her poverty put in all the living she had.</w:t>
      </w:r>
    </w:p>
    <w:p w14:paraId="1063A8EB" w14:textId="79761461" w:rsidR="00F71855" w:rsidRPr="00AE423C" w:rsidRDefault="00F71855" w:rsidP="007C0997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</w:t>
      </w:r>
      <w:r w:rsidR="00602A87">
        <w:rPr>
          <w:rFonts w:ascii="Times New Roman" w:hAnsi="Times New Roman" w:cs="Times New Roman"/>
          <w:sz w:val="24"/>
          <w:szCs w:val="24"/>
        </w:rPr>
        <w:t xml:space="preserve">     </w:t>
      </w:r>
    </w:p>
    <w:p w14:paraId="259343A2" w14:textId="77777777" w:rsidR="007C0997" w:rsidRPr="00AE423C" w:rsidRDefault="007C0997" w:rsidP="007C099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F977D31" w14:textId="6C883C3E" w:rsidR="007C0997" w:rsidRPr="00AE423C" w:rsidRDefault="007C0997" w:rsidP="007C0997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 xml:space="preserve">b) </w:t>
      </w:r>
      <w:r w:rsidR="003A5427">
        <w:rPr>
          <w:rFonts w:ascii="Times New Roman" w:hAnsi="Times New Roman" w:cs="Times New Roman"/>
          <w:b/>
          <w:bCs/>
          <w:sz w:val="24"/>
          <w:szCs w:val="24"/>
        </w:rPr>
        <w:t>Significance of the Lord’s S</w:t>
      </w:r>
      <w:r w:rsidRPr="00AE423C">
        <w:rPr>
          <w:rFonts w:ascii="Times New Roman" w:hAnsi="Times New Roman" w:cs="Times New Roman"/>
          <w:b/>
          <w:bCs/>
          <w:sz w:val="24"/>
          <w:szCs w:val="24"/>
        </w:rPr>
        <w:t>u</w:t>
      </w:r>
      <w:r w:rsidR="00602A87">
        <w:rPr>
          <w:rFonts w:ascii="Times New Roman" w:hAnsi="Times New Roman" w:cs="Times New Roman"/>
          <w:b/>
          <w:bCs/>
          <w:sz w:val="24"/>
          <w:szCs w:val="24"/>
        </w:rPr>
        <w:t>p</w:t>
      </w:r>
      <w:r w:rsidRPr="00AE423C">
        <w:rPr>
          <w:rFonts w:ascii="Times New Roman" w:hAnsi="Times New Roman" w:cs="Times New Roman"/>
          <w:b/>
          <w:bCs/>
          <w:sz w:val="24"/>
          <w:szCs w:val="24"/>
        </w:rPr>
        <w:t>per to Christians today</w:t>
      </w:r>
    </w:p>
    <w:p w14:paraId="65C68412" w14:textId="13202C9A" w:rsidR="007C0997" w:rsidRPr="00AE423C" w:rsidRDefault="002D287E" w:rsidP="002603B7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>They celebrate it in remembrance of the death of Christ</w:t>
      </w:r>
    </w:p>
    <w:p w14:paraId="0380A4C7" w14:textId="5DF7C854" w:rsidR="002D287E" w:rsidRPr="00AE423C" w:rsidRDefault="00EF1370" w:rsidP="002603B7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>It unites Christians in expectations of His second coming</w:t>
      </w:r>
    </w:p>
    <w:p w14:paraId="5185D1B9" w14:textId="2BCCA2F6" w:rsidR="00EF1370" w:rsidRPr="00AE423C" w:rsidRDefault="00E222E1" w:rsidP="002603B7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>It is celebrated in recognition of Jesus</w:t>
      </w:r>
      <w:r w:rsidR="00CD061F" w:rsidRPr="00AE423C">
        <w:rPr>
          <w:rFonts w:ascii="Times New Roman" w:hAnsi="Times New Roman" w:cs="Times New Roman"/>
          <w:sz w:val="24"/>
          <w:szCs w:val="24"/>
        </w:rPr>
        <w:t xml:space="preserve">’ self-emptying love </w:t>
      </w:r>
      <w:r w:rsidR="00DF6918" w:rsidRPr="00AE423C">
        <w:rPr>
          <w:rFonts w:ascii="Times New Roman" w:hAnsi="Times New Roman" w:cs="Times New Roman"/>
          <w:sz w:val="24"/>
          <w:szCs w:val="24"/>
        </w:rPr>
        <w:t>for humanity</w:t>
      </w:r>
    </w:p>
    <w:p w14:paraId="1DF9D10E" w14:textId="2E7FFEDF" w:rsidR="00DF6918" w:rsidRPr="00AE423C" w:rsidRDefault="00DF6918" w:rsidP="002603B7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>It is a thanksgiving meal where Christians renew</w:t>
      </w:r>
      <w:r w:rsidR="00602A87">
        <w:rPr>
          <w:rFonts w:ascii="Times New Roman" w:hAnsi="Times New Roman" w:cs="Times New Roman"/>
          <w:sz w:val="24"/>
          <w:szCs w:val="24"/>
        </w:rPr>
        <w:t>/</w:t>
      </w:r>
      <w:r w:rsidR="00A55D5C" w:rsidRPr="00AE423C">
        <w:rPr>
          <w:rFonts w:ascii="Times New Roman" w:hAnsi="Times New Roman" w:cs="Times New Roman"/>
          <w:sz w:val="24"/>
          <w:szCs w:val="24"/>
        </w:rPr>
        <w:t>rededicate themselves to God</w:t>
      </w:r>
    </w:p>
    <w:p w14:paraId="5D154D78" w14:textId="5BFEC008" w:rsidR="00A55D5C" w:rsidRPr="00AE423C" w:rsidRDefault="00A55D5C" w:rsidP="002603B7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 xml:space="preserve">It acts as a constant reminder </w:t>
      </w:r>
      <w:r w:rsidR="008301C7" w:rsidRPr="00AE423C">
        <w:rPr>
          <w:rFonts w:ascii="Times New Roman" w:hAnsi="Times New Roman" w:cs="Times New Roman"/>
          <w:sz w:val="24"/>
          <w:szCs w:val="24"/>
        </w:rPr>
        <w:t>of Jesus’ presence among His followers</w:t>
      </w:r>
    </w:p>
    <w:p w14:paraId="3B85193C" w14:textId="13914FE8" w:rsidR="008301C7" w:rsidRPr="00AE423C" w:rsidRDefault="0051103B" w:rsidP="002603B7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>It is a symbol of the heavenly feast which Christians will pa</w:t>
      </w:r>
      <w:r w:rsidR="00143126" w:rsidRPr="00AE423C">
        <w:rPr>
          <w:rFonts w:ascii="Times New Roman" w:hAnsi="Times New Roman" w:cs="Times New Roman"/>
          <w:sz w:val="24"/>
          <w:szCs w:val="24"/>
        </w:rPr>
        <w:t>rtake of in God’s kingdom</w:t>
      </w:r>
    </w:p>
    <w:p w14:paraId="7685B7D4" w14:textId="1E818EDF" w:rsidR="00143126" w:rsidRPr="00AE423C" w:rsidRDefault="004723D5" w:rsidP="002603B7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>It br</w:t>
      </w:r>
      <w:r w:rsidR="00602A87">
        <w:rPr>
          <w:rFonts w:ascii="Times New Roman" w:hAnsi="Times New Roman" w:cs="Times New Roman"/>
          <w:sz w:val="24"/>
          <w:szCs w:val="24"/>
        </w:rPr>
        <w:t>ings new life to Christians/</w:t>
      </w:r>
      <w:r w:rsidRPr="00AE423C">
        <w:rPr>
          <w:rFonts w:ascii="Times New Roman" w:hAnsi="Times New Roman" w:cs="Times New Roman"/>
          <w:sz w:val="24"/>
          <w:szCs w:val="24"/>
        </w:rPr>
        <w:t>renews their faith</w:t>
      </w:r>
    </w:p>
    <w:p w14:paraId="41768BD9" w14:textId="62A305E3" w:rsidR="004723D5" w:rsidRPr="00AE423C" w:rsidRDefault="00BE2609" w:rsidP="002603B7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>It is an act of repentance through which Christians receive assurance of the forgiven</w:t>
      </w:r>
      <w:r w:rsidR="00560C2F" w:rsidRPr="00AE423C">
        <w:rPr>
          <w:rFonts w:ascii="Times New Roman" w:hAnsi="Times New Roman" w:cs="Times New Roman"/>
          <w:sz w:val="24"/>
          <w:szCs w:val="24"/>
        </w:rPr>
        <w:t>ess of sins</w:t>
      </w:r>
    </w:p>
    <w:p w14:paraId="56CECBA3" w14:textId="77777777" w:rsidR="00560C2F" w:rsidRPr="00AE423C" w:rsidRDefault="00560C2F" w:rsidP="007C099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9E452CF" w14:textId="34DEDCC8" w:rsidR="00560C2F" w:rsidRPr="00AE423C" w:rsidRDefault="00560C2F" w:rsidP="007C0997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>c)</w:t>
      </w:r>
      <w:r w:rsidR="00EE7235" w:rsidRPr="00AE423C">
        <w:rPr>
          <w:rFonts w:ascii="Times New Roman" w:hAnsi="Times New Roman" w:cs="Times New Roman"/>
          <w:sz w:val="24"/>
          <w:szCs w:val="24"/>
        </w:rPr>
        <w:t xml:space="preserve"> </w:t>
      </w:r>
      <w:r w:rsidRPr="00AE423C">
        <w:rPr>
          <w:rFonts w:ascii="Times New Roman" w:hAnsi="Times New Roman" w:cs="Times New Roman"/>
          <w:b/>
          <w:bCs/>
          <w:sz w:val="24"/>
          <w:szCs w:val="24"/>
        </w:rPr>
        <w:t xml:space="preserve">Ways in which </w:t>
      </w:r>
      <w:r w:rsidR="00A51DCD" w:rsidRPr="00AE423C">
        <w:rPr>
          <w:rFonts w:ascii="Times New Roman" w:hAnsi="Times New Roman" w:cs="Times New Roman"/>
          <w:b/>
          <w:bCs/>
          <w:sz w:val="24"/>
          <w:szCs w:val="24"/>
        </w:rPr>
        <w:t>Christians prepare themselves for the second coming of Christ</w:t>
      </w:r>
    </w:p>
    <w:p w14:paraId="58338FC7" w14:textId="660BC356" w:rsidR="00462051" w:rsidRPr="00AE423C" w:rsidRDefault="00A01D40" w:rsidP="002603B7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>Engage in prayer a</w:t>
      </w:r>
      <w:r w:rsidR="00643211" w:rsidRPr="00AE423C">
        <w:rPr>
          <w:rFonts w:ascii="Times New Roman" w:hAnsi="Times New Roman" w:cs="Times New Roman"/>
          <w:sz w:val="24"/>
          <w:szCs w:val="24"/>
        </w:rPr>
        <w:t>nd fasting so that they strengthen their faith.</w:t>
      </w:r>
    </w:p>
    <w:p w14:paraId="093EDA5B" w14:textId="14EC2A4A" w:rsidR="00C803CA" w:rsidRPr="00AE423C" w:rsidRDefault="00643211" w:rsidP="002603B7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>Practice works of charity</w:t>
      </w:r>
      <w:r w:rsidR="00C803CA" w:rsidRPr="00AE423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2171EF8" w14:textId="1AC224BB" w:rsidR="00C803CA" w:rsidRPr="00AE423C" w:rsidRDefault="00C803CA" w:rsidP="002603B7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 xml:space="preserve">Constantly </w:t>
      </w:r>
      <w:r w:rsidR="00C33D98" w:rsidRPr="00AE423C">
        <w:rPr>
          <w:rFonts w:ascii="Times New Roman" w:hAnsi="Times New Roman" w:cs="Times New Roman"/>
          <w:sz w:val="24"/>
          <w:szCs w:val="24"/>
        </w:rPr>
        <w:t>reading the Bible so that they can grow spiritually</w:t>
      </w:r>
    </w:p>
    <w:p w14:paraId="67B03A80" w14:textId="3B98D631" w:rsidR="00044322" w:rsidRPr="00AE423C" w:rsidRDefault="00602A87" w:rsidP="002603B7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eaching the Gospel in </w:t>
      </w:r>
      <w:r w:rsidR="00044322" w:rsidRPr="00AE423C">
        <w:rPr>
          <w:rFonts w:ascii="Times New Roman" w:hAnsi="Times New Roman" w:cs="Times New Roman"/>
          <w:sz w:val="24"/>
          <w:szCs w:val="24"/>
        </w:rPr>
        <w:t>order to bring others to Christ</w:t>
      </w:r>
    </w:p>
    <w:p w14:paraId="767A1BEE" w14:textId="396F12E4" w:rsidR="00044322" w:rsidRPr="00AE423C" w:rsidRDefault="004046B9" w:rsidP="002603B7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>Living holy lives</w:t>
      </w:r>
      <w:r w:rsidR="00C42D34" w:rsidRPr="00AE423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67DED8D" w14:textId="7CFE8008" w:rsidR="00C42D34" w:rsidRPr="00AE423C" w:rsidRDefault="00C42D34" w:rsidP="002603B7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>-</w:t>
      </w:r>
      <w:r w:rsidR="00602A87">
        <w:rPr>
          <w:rFonts w:ascii="Times New Roman" w:hAnsi="Times New Roman" w:cs="Times New Roman"/>
          <w:sz w:val="24"/>
          <w:szCs w:val="24"/>
        </w:rPr>
        <w:t>F</w:t>
      </w:r>
      <w:r w:rsidR="00440037" w:rsidRPr="00AE423C">
        <w:rPr>
          <w:rFonts w:ascii="Times New Roman" w:hAnsi="Times New Roman" w:cs="Times New Roman"/>
          <w:sz w:val="24"/>
          <w:szCs w:val="24"/>
        </w:rPr>
        <w:t>ellowshipping together</w:t>
      </w:r>
    </w:p>
    <w:p w14:paraId="37072752" w14:textId="108328ED" w:rsidR="00440037" w:rsidRPr="00AE423C" w:rsidRDefault="00602A87" w:rsidP="002603B7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  <w:r w:rsidR="00440037" w:rsidRPr="00AE423C">
        <w:rPr>
          <w:rFonts w:ascii="Times New Roman" w:hAnsi="Times New Roman" w:cs="Times New Roman"/>
          <w:sz w:val="24"/>
          <w:szCs w:val="24"/>
        </w:rPr>
        <w:t>onfessing Jesus as their personal</w:t>
      </w:r>
      <w:r w:rsidR="003513A7" w:rsidRPr="00AE423C">
        <w:rPr>
          <w:rFonts w:ascii="Times New Roman" w:hAnsi="Times New Roman" w:cs="Times New Roman"/>
          <w:sz w:val="24"/>
          <w:szCs w:val="24"/>
        </w:rPr>
        <w:t xml:space="preserve"> savior</w:t>
      </w:r>
    </w:p>
    <w:p w14:paraId="35BAB498" w14:textId="47DA55FF" w:rsidR="003513A7" w:rsidRPr="00AE423C" w:rsidRDefault="003513A7" w:rsidP="002603B7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 xml:space="preserve">Facing persecutions </w:t>
      </w:r>
      <w:r w:rsidR="00B36ACC" w:rsidRPr="00AE423C">
        <w:rPr>
          <w:rFonts w:ascii="Times New Roman" w:hAnsi="Times New Roman" w:cs="Times New Roman"/>
          <w:sz w:val="24"/>
          <w:szCs w:val="24"/>
        </w:rPr>
        <w:t>courageously.</w:t>
      </w:r>
    </w:p>
    <w:p w14:paraId="2809000F" w14:textId="77777777" w:rsidR="00C91FB1" w:rsidRPr="00AE423C" w:rsidRDefault="00C91FB1" w:rsidP="00C803C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D0B2F37" w14:textId="4FA2E1B4" w:rsidR="00C91FB1" w:rsidRPr="00AE423C" w:rsidRDefault="002513A6" w:rsidP="00C91FB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 xml:space="preserve">a) </w:t>
      </w:r>
      <w:r w:rsidR="00C516D8" w:rsidRPr="00AE423C">
        <w:rPr>
          <w:rFonts w:ascii="Times New Roman" w:hAnsi="Times New Roman" w:cs="Times New Roman"/>
          <w:b/>
          <w:bCs/>
          <w:sz w:val="24"/>
          <w:szCs w:val="24"/>
        </w:rPr>
        <w:t>Paul’s</w:t>
      </w:r>
      <w:r w:rsidR="00993BE9" w:rsidRPr="00AE423C">
        <w:rPr>
          <w:rFonts w:ascii="Times New Roman" w:hAnsi="Times New Roman" w:cs="Times New Roman"/>
          <w:b/>
          <w:bCs/>
          <w:sz w:val="24"/>
          <w:szCs w:val="24"/>
        </w:rPr>
        <w:t xml:space="preserve"> teaching</w:t>
      </w:r>
      <w:r w:rsidR="006A046A" w:rsidRPr="00AE423C">
        <w:rPr>
          <w:rFonts w:ascii="Times New Roman" w:hAnsi="Times New Roman" w:cs="Times New Roman"/>
          <w:b/>
          <w:bCs/>
          <w:sz w:val="24"/>
          <w:szCs w:val="24"/>
        </w:rPr>
        <w:t xml:space="preserve"> on the unity</w:t>
      </w:r>
      <w:r w:rsidR="00BF7933" w:rsidRPr="00AE423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F1A99" w:rsidRPr="00AE423C">
        <w:rPr>
          <w:rFonts w:ascii="Times New Roman" w:hAnsi="Times New Roman" w:cs="Times New Roman"/>
          <w:b/>
          <w:bCs/>
          <w:sz w:val="24"/>
          <w:szCs w:val="24"/>
        </w:rPr>
        <w:t>of believers</w:t>
      </w:r>
      <w:r w:rsidR="00A61072" w:rsidRPr="00AE423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3A5427">
        <w:rPr>
          <w:rFonts w:ascii="Times New Roman" w:hAnsi="Times New Roman" w:cs="Times New Roman"/>
          <w:b/>
          <w:bCs/>
          <w:sz w:val="24"/>
          <w:szCs w:val="24"/>
        </w:rPr>
        <w:t>in 1 Corinthians 12:12-27</w:t>
      </w:r>
    </w:p>
    <w:p w14:paraId="333BECF9" w14:textId="417BDC5A" w:rsidR="00984219" w:rsidRPr="00AE423C" w:rsidRDefault="00831AAD" w:rsidP="002603B7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>Believers are the body parts-many but functions</w:t>
      </w:r>
      <w:r w:rsidR="003C1EEF" w:rsidRPr="00AE423C">
        <w:rPr>
          <w:rFonts w:ascii="Times New Roman" w:hAnsi="Times New Roman" w:cs="Times New Roman"/>
          <w:sz w:val="24"/>
          <w:szCs w:val="24"/>
        </w:rPr>
        <w:t xml:space="preserve"> for the </w:t>
      </w:r>
      <w:r w:rsidR="00ED56E6" w:rsidRPr="00AE423C">
        <w:rPr>
          <w:rFonts w:ascii="Times New Roman" w:hAnsi="Times New Roman" w:cs="Times New Roman"/>
          <w:sz w:val="24"/>
          <w:szCs w:val="24"/>
        </w:rPr>
        <w:t>wellbeing</w:t>
      </w:r>
      <w:r w:rsidR="003C1EEF" w:rsidRPr="00AE423C">
        <w:rPr>
          <w:rFonts w:ascii="Times New Roman" w:hAnsi="Times New Roman" w:cs="Times New Roman"/>
          <w:sz w:val="24"/>
          <w:szCs w:val="24"/>
        </w:rPr>
        <w:t xml:space="preserve"> of all</w:t>
      </w:r>
    </w:p>
    <w:p w14:paraId="1A0292FB" w14:textId="5B05C03E" w:rsidR="003C1EEF" w:rsidRPr="00AE423C" w:rsidRDefault="003C1EEF" w:rsidP="002603B7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>Just as the body is one, believers should be united</w:t>
      </w:r>
    </w:p>
    <w:p w14:paraId="5C9716AD" w14:textId="35568C34" w:rsidR="003C1EEF" w:rsidRPr="00AE423C" w:rsidRDefault="003C1EEF" w:rsidP="002603B7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>All members are equally important</w:t>
      </w:r>
      <w:r w:rsidR="00064136" w:rsidRPr="00AE423C">
        <w:rPr>
          <w:rFonts w:ascii="Times New Roman" w:hAnsi="Times New Roman" w:cs="Times New Roman"/>
          <w:sz w:val="24"/>
          <w:szCs w:val="24"/>
        </w:rPr>
        <w:t xml:space="preserve"> in the welfare of the church</w:t>
      </w:r>
    </w:p>
    <w:p w14:paraId="16215A35" w14:textId="3AB54A1A" w:rsidR="00064136" w:rsidRPr="00AE423C" w:rsidRDefault="00064136" w:rsidP="002603B7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 xml:space="preserve">When one member </w:t>
      </w:r>
      <w:r w:rsidR="000A3E62" w:rsidRPr="00AE423C">
        <w:rPr>
          <w:rFonts w:ascii="Times New Roman" w:hAnsi="Times New Roman" w:cs="Times New Roman"/>
          <w:sz w:val="24"/>
          <w:szCs w:val="24"/>
        </w:rPr>
        <w:t>suffers, all</w:t>
      </w:r>
      <w:r w:rsidRPr="00AE423C">
        <w:rPr>
          <w:rFonts w:ascii="Times New Roman" w:hAnsi="Times New Roman" w:cs="Times New Roman"/>
          <w:sz w:val="24"/>
          <w:szCs w:val="24"/>
        </w:rPr>
        <w:t xml:space="preserve"> </w:t>
      </w:r>
      <w:r w:rsidR="00602A87">
        <w:rPr>
          <w:rFonts w:ascii="Times New Roman" w:hAnsi="Times New Roman" w:cs="Times New Roman"/>
          <w:sz w:val="24"/>
          <w:szCs w:val="24"/>
        </w:rPr>
        <w:t>suffers/</w:t>
      </w:r>
      <w:r w:rsidR="000A3E62" w:rsidRPr="00AE423C">
        <w:rPr>
          <w:rFonts w:ascii="Times New Roman" w:hAnsi="Times New Roman" w:cs="Times New Roman"/>
          <w:sz w:val="24"/>
          <w:szCs w:val="24"/>
        </w:rPr>
        <w:t xml:space="preserve"> believers should care for each other</w:t>
      </w:r>
    </w:p>
    <w:p w14:paraId="58A87610" w14:textId="0EC30A43" w:rsidR="00C26247" w:rsidRPr="00AE423C" w:rsidRDefault="00C26247" w:rsidP="002603B7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 xml:space="preserve">Christians should use </w:t>
      </w:r>
      <w:r w:rsidR="00227575" w:rsidRPr="00AE423C">
        <w:rPr>
          <w:rFonts w:ascii="Times New Roman" w:hAnsi="Times New Roman" w:cs="Times New Roman"/>
          <w:sz w:val="24"/>
          <w:szCs w:val="24"/>
        </w:rPr>
        <w:t>their</w:t>
      </w:r>
      <w:r w:rsidRPr="00AE423C">
        <w:rPr>
          <w:rFonts w:ascii="Times New Roman" w:hAnsi="Times New Roman" w:cs="Times New Roman"/>
          <w:sz w:val="24"/>
          <w:szCs w:val="24"/>
        </w:rPr>
        <w:t xml:space="preserve"> </w:t>
      </w:r>
      <w:r w:rsidR="00602A87">
        <w:rPr>
          <w:rFonts w:ascii="Times New Roman" w:hAnsi="Times New Roman" w:cs="Times New Roman"/>
          <w:sz w:val="24"/>
          <w:szCs w:val="24"/>
        </w:rPr>
        <w:t xml:space="preserve">spiritual diversity </w:t>
      </w:r>
      <w:r w:rsidR="00D86C7F" w:rsidRPr="00AE423C">
        <w:rPr>
          <w:rFonts w:ascii="Times New Roman" w:hAnsi="Times New Roman" w:cs="Times New Roman"/>
          <w:sz w:val="24"/>
          <w:szCs w:val="24"/>
        </w:rPr>
        <w:t>to develop the church</w:t>
      </w:r>
    </w:p>
    <w:p w14:paraId="09458B3C" w14:textId="5CA01681" w:rsidR="00D86C7F" w:rsidRPr="00AE423C" w:rsidRDefault="00D86C7F" w:rsidP="002603B7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>Christ is the head of the church</w:t>
      </w:r>
    </w:p>
    <w:p w14:paraId="03D2B003" w14:textId="11C6B99E" w:rsidR="00D86C7F" w:rsidRPr="00AE423C" w:rsidRDefault="00676E00" w:rsidP="002603B7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>Christians are bound by the church</w:t>
      </w:r>
    </w:p>
    <w:p w14:paraId="7ED7C241" w14:textId="0F335035" w:rsidR="00064136" w:rsidRPr="00AE423C" w:rsidRDefault="00676E00" w:rsidP="002603B7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 xml:space="preserve">Christians should have </w:t>
      </w:r>
      <w:r w:rsidR="00602A87">
        <w:rPr>
          <w:rFonts w:ascii="Times New Roman" w:hAnsi="Times New Roman" w:cs="Times New Roman"/>
          <w:sz w:val="24"/>
          <w:szCs w:val="24"/>
        </w:rPr>
        <w:t>humility/</w:t>
      </w:r>
      <w:r w:rsidR="00227575" w:rsidRPr="00AE423C">
        <w:rPr>
          <w:rFonts w:ascii="Times New Roman" w:hAnsi="Times New Roman" w:cs="Times New Roman"/>
          <w:sz w:val="24"/>
          <w:szCs w:val="24"/>
        </w:rPr>
        <w:t>gentleness</w:t>
      </w:r>
      <w:r w:rsidR="00602A87">
        <w:rPr>
          <w:rFonts w:ascii="Times New Roman" w:hAnsi="Times New Roman" w:cs="Times New Roman"/>
          <w:sz w:val="24"/>
          <w:szCs w:val="24"/>
        </w:rPr>
        <w:t>/</w:t>
      </w:r>
      <w:r w:rsidR="00B40D6A" w:rsidRPr="00AE423C">
        <w:rPr>
          <w:rFonts w:ascii="Times New Roman" w:hAnsi="Times New Roman" w:cs="Times New Roman"/>
          <w:sz w:val="24"/>
          <w:szCs w:val="24"/>
        </w:rPr>
        <w:t>patience in order to promote unity</w:t>
      </w:r>
      <w:r w:rsidR="001622EB" w:rsidRPr="00AE423C">
        <w:rPr>
          <w:rFonts w:ascii="Times New Roman" w:hAnsi="Times New Roman" w:cs="Times New Roman"/>
          <w:sz w:val="24"/>
          <w:szCs w:val="24"/>
        </w:rPr>
        <w:t>.</w:t>
      </w:r>
    </w:p>
    <w:p w14:paraId="17B3C7C3" w14:textId="044DCDB5" w:rsidR="001622EB" w:rsidRPr="00AE423C" w:rsidRDefault="00D83B8A" w:rsidP="00B40D6A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</w:t>
      </w:r>
      <w:r w:rsidR="00602A87">
        <w:rPr>
          <w:rFonts w:ascii="Times New Roman" w:hAnsi="Times New Roman" w:cs="Times New Roman"/>
          <w:sz w:val="24"/>
          <w:szCs w:val="24"/>
        </w:rPr>
        <w:t xml:space="preserve">                               </w:t>
      </w:r>
    </w:p>
    <w:p w14:paraId="25684F74" w14:textId="77777777" w:rsidR="00602A87" w:rsidRDefault="00AA5494" w:rsidP="00D83B8A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 </w:t>
      </w:r>
    </w:p>
    <w:p w14:paraId="2B2149B0" w14:textId="37D9463C" w:rsidR="00176A74" w:rsidRPr="00AE423C" w:rsidRDefault="00576B40" w:rsidP="00D83B8A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 xml:space="preserve">b) </w:t>
      </w:r>
      <w:r w:rsidRPr="00AE423C">
        <w:rPr>
          <w:rFonts w:ascii="Times New Roman" w:hAnsi="Times New Roman" w:cs="Times New Roman"/>
          <w:b/>
          <w:bCs/>
          <w:sz w:val="24"/>
          <w:szCs w:val="24"/>
        </w:rPr>
        <w:t>Teachings on love</w:t>
      </w:r>
      <w:r w:rsidR="009C21C6" w:rsidRPr="00AE423C">
        <w:rPr>
          <w:rFonts w:ascii="Times New Roman" w:hAnsi="Times New Roman" w:cs="Times New Roman"/>
          <w:b/>
          <w:bCs/>
          <w:sz w:val="24"/>
          <w:szCs w:val="24"/>
        </w:rPr>
        <w:t xml:space="preserve"> (1 Corinthians 13)</w:t>
      </w:r>
    </w:p>
    <w:p w14:paraId="60EFBA18" w14:textId="0DB90000" w:rsidR="00576B40" w:rsidRDefault="00576B40" w:rsidP="002603B7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 xml:space="preserve">Love is patient </w:t>
      </w:r>
    </w:p>
    <w:p w14:paraId="4103FA59" w14:textId="36940F40" w:rsidR="00602A87" w:rsidRPr="00AE423C" w:rsidRDefault="00602A87" w:rsidP="002603B7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ve is kind</w:t>
      </w:r>
    </w:p>
    <w:p w14:paraId="65CE48CC" w14:textId="2ED3C6DF" w:rsidR="00576B40" w:rsidRPr="00AE423C" w:rsidRDefault="001F171F" w:rsidP="002603B7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>It is not jealous</w:t>
      </w:r>
    </w:p>
    <w:p w14:paraId="1C3CF158" w14:textId="2C7255F1" w:rsidR="001F171F" w:rsidRPr="00AE423C" w:rsidRDefault="00602A87" w:rsidP="002603B7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ve is not arrogant/</w:t>
      </w:r>
      <w:r w:rsidR="001F171F" w:rsidRPr="00AE423C">
        <w:rPr>
          <w:rFonts w:ascii="Times New Roman" w:hAnsi="Times New Roman" w:cs="Times New Roman"/>
          <w:sz w:val="24"/>
          <w:szCs w:val="24"/>
        </w:rPr>
        <w:t>rude</w:t>
      </w:r>
    </w:p>
    <w:p w14:paraId="35545950" w14:textId="7A99800C" w:rsidR="001F171F" w:rsidRPr="00AE423C" w:rsidRDefault="001F171F" w:rsidP="002603B7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 xml:space="preserve">It does not insist on its </w:t>
      </w:r>
      <w:r w:rsidR="00576A75" w:rsidRPr="00AE423C">
        <w:rPr>
          <w:rFonts w:ascii="Times New Roman" w:hAnsi="Times New Roman" w:cs="Times New Roman"/>
          <w:sz w:val="24"/>
          <w:szCs w:val="24"/>
        </w:rPr>
        <w:t xml:space="preserve">own </w:t>
      </w:r>
    </w:p>
    <w:p w14:paraId="522E7AD4" w14:textId="3814FEF5" w:rsidR="00576A75" w:rsidRPr="00AE423C" w:rsidRDefault="00602A87" w:rsidP="002603B7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 is not irritable/</w:t>
      </w:r>
      <w:r w:rsidR="00576A75" w:rsidRPr="00AE423C">
        <w:rPr>
          <w:rFonts w:ascii="Times New Roman" w:hAnsi="Times New Roman" w:cs="Times New Roman"/>
          <w:sz w:val="24"/>
          <w:szCs w:val="24"/>
        </w:rPr>
        <w:t>resentful</w:t>
      </w:r>
    </w:p>
    <w:p w14:paraId="1B5AA946" w14:textId="5F3A090A" w:rsidR="00576A75" w:rsidRPr="00AE423C" w:rsidRDefault="00576A75" w:rsidP="002603B7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>It does not</w:t>
      </w:r>
      <w:r w:rsidR="00CA78D3" w:rsidRPr="00AE423C">
        <w:rPr>
          <w:rFonts w:ascii="Times New Roman" w:hAnsi="Times New Roman" w:cs="Times New Roman"/>
          <w:sz w:val="24"/>
          <w:szCs w:val="24"/>
        </w:rPr>
        <w:t xml:space="preserve"> rejoice at wrong but rejoices in the right</w:t>
      </w:r>
    </w:p>
    <w:p w14:paraId="291E8B3C" w14:textId="66AA03A4" w:rsidR="00CA78D3" w:rsidRPr="00AE423C" w:rsidRDefault="00CA78D3" w:rsidP="002603B7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 xml:space="preserve">Love bears all </w:t>
      </w:r>
      <w:r w:rsidR="003E4837" w:rsidRPr="00AE423C">
        <w:rPr>
          <w:rFonts w:ascii="Times New Roman" w:hAnsi="Times New Roman" w:cs="Times New Roman"/>
          <w:sz w:val="24"/>
          <w:szCs w:val="24"/>
        </w:rPr>
        <w:t>things, believes</w:t>
      </w:r>
      <w:r w:rsidR="002F61FB" w:rsidRPr="00AE423C">
        <w:rPr>
          <w:rFonts w:ascii="Times New Roman" w:hAnsi="Times New Roman" w:cs="Times New Roman"/>
          <w:sz w:val="24"/>
          <w:szCs w:val="24"/>
        </w:rPr>
        <w:t xml:space="preserve"> all </w:t>
      </w:r>
      <w:r w:rsidR="003E4837" w:rsidRPr="00AE423C">
        <w:rPr>
          <w:rFonts w:ascii="Times New Roman" w:hAnsi="Times New Roman" w:cs="Times New Roman"/>
          <w:sz w:val="24"/>
          <w:szCs w:val="24"/>
        </w:rPr>
        <w:t>things, hopes</w:t>
      </w:r>
      <w:r w:rsidR="002F61FB" w:rsidRPr="00AE423C">
        <w:rPr>
          <w:rFonts w:ascii="Times New Roman" w:hAnsi="Times New Roman" w:cs="Times New Roman"/>
          <w:sz w:val="24"/>
          <w:szCs w:val="24"/>
        </w:rPr>
        <w:t xml:space="preserve"> all </w:t>
      </w:r>
      <w:r w:rsidR="003E4837" w:rsidRPr="00AE423C">
        <w:rPr>
          <w:rFonts w:ascii="Times New Roman" w:hAnsi="Times New Roman" w:cs="Times New Roman"/>
          <w:sz w:val="24"/>
          <w:szCs w:val="24"/>
        </w:rPr>
        <w:t>things, endures</w:t>
      </w:r>
      <w:r w:rsidR="002F61FB" w:rsidRPr="00AE423C">
        <w:rPr>
          <w:rFonts w:ascii="Times New Roman" w:hAnsi="Times New Roman" w:cs="Times New Roman"/>
          <w:sz w:val="24"/>
          <w:szCs w:val="24"/>
        </w:rPr>
        <w:t xml:space="preserve"> all things</w:t>
      </w:r>
    </w:p>
    <w:p w14:paraId="6A956609" w14:textId="66C41E6F" w:rsidR="002F61FB" w:rsidRPr="00AE423C" w:rsidRDefault="00120562" w:rsidP="002603B7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>Love never ends</w:t>
      </w:r>
      <w:r w:rsidR="00602A87">
        <w:rPr>
          <w:rFonts w:ascii="Times New Roman" w:hAnsi="Times New Roman" w:cs="Times New Roman"/>
          <w:sz w:val="24"/>
          <w:szCs w:val="24"/>
        </w:rPr>
        <w:t>/Eternal</w:t>
      </w:r>
    </w:p>
    <w:p w14:paraId="54116E41" w14:textId="77777777" w:rsidR="00497D81" w:rsidRPr="00AE423C" w:rsidRDefault="00497D81" w:rsidP="00B40D6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D9718D7" w14:textId="5705B5B0" w:rsidR="00497D81" w:rsidRPr="00AE423C" w:rsidRDefault="00497D81" w:rsidP="00B40D6A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>c)</w:t>
      </w:r>
      <w:r w:rsidR="002532E0" w:rsidRPr="00AE423C">
        <w:rPr>
          <w:rFonts w:ascii="Times New Roman" w:hAnsi="Times New Roman" w:cs="Times New Roman"/>
          <w:sz w:val="24"/>
          <w:szCs w:val="24"/>
        </w:rPr>
        <w:t xml:space="preserve"> </w:t>
      </w:r>
      <w:r w:rsidR="002532E0" w:rsidRPr="00AE423C">
        <w:rPr>
          <w:rFonts w:ascii="Times New Roman" w:hAnsi="Times New Roman" w:cs="Times New Roman"/>
          <w:b/>
          <w:bCs/>
          <w:sz w:val="24"/>
          <w:szCs w:val="24"/>
        </w:rPr>
        <w:t>Activities Christians engage in to de</w:t>
      </w:r>
      <w:r w:rsidR="00AE3541" w:rsidRPr="00AE423C">
        <w:rPr>
          <w:rFonts w:ascii="Times New Roman" w:hAnsi="Times New Roman" w:cs="Times New Roman"/>
          <w:b/>
          <w:bCs/>
          <w:sz w:val="24"/>
          <w:szCs w:val="24"/>
        </w:rPr>
        <w:t>monstrate their love for one another</w:t>
      </w:r>
    </w:p>
    <w:p w14:paraId="70186C15" w14:textId="77945FF3" w:rsidR="00B6084E" w:rsidRPr="00602A87" w:rsidRDefault="00AE3541" w:rsidP="002603B7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>Sharing resources</w:t>
      </w:r>
      <w:r w:rsidR="00B6084E" w:rsidRPr="00AE423C">
        <w:rPr>
          <w:rFonts w:ascii="Times New Roman" w:hAnsi="Times New Roman" w:cs="Times New Roman"/>
          <w:sz w:val="24"/>
          <w:szCs w:val="24"/>
        </w:rPr>
        <w:t xml:space="preserve"> with those who do not have</w:t>
      </w:r>
    </w:p>
    <w:p w14:paraId="1146E755" w14:textId="1F5C65D9" w:rsidR="00B6084E" w:rsidRPr="00AE423C" w:rsidRDefault="00B6084E" w:rsidP="002603B7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>Praying for one</w:t>
      </w:r>
      <w:r w:rsidR="006007D2" w:rsidRPr="00AE423C">
        <w:rPr>
          <w:rFonts w:ascii="Times New Roman" w:hAnsi="Times New Roman" w:cs="Times New Roman"/>
          <w:sz w:val="24"/>
          <w:szCs w:val="24"/>
        </w:rPr>
        <w:t xml:space="preserve"> another</w:t>
      </w:r>
    </w:p>
    <w:p w14:paraId="13F98810" w14:textId="64B84D6D" w:rsidR="006007D2" w:rsidRPr="00AE423C" w:rsidRDefault="006007D2" w:rsidP="002603B7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>Forgiving</w:t>
      </w:r>
      <w:r w:rsidR="0027621D" w:rsidRPr="00AE423C">
        <w:rPr>
          <w:rFonts w:ascii="Times New Roman" w:hAnsi="Times New Roman" w:cs="Times New Roman"/>
          <w:sz w:val="24"/>
          <w:szCs w:val="24"/>
        </w:rPr>
        <w:t xml:space="preserve"> one another</w:t>
      </w:r>
    </w:p>
    <w:p w14:paraId="6A33C556" w14:textId="64DCE439" w:rsidR="0027621D" w:rsidRPr="00AE423C" w:rsidRDefault="0027621D" w:rsidP="002603B7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>Preaching good news to others</w:t>
      </w:r>
    </w:p>
    <w:p w14:paraId="72D78127" w14:textId="06058509" w:rsidR="0027621D" w:rsidRPr="00AE423C" w:rsidRDefault="0027621D" w:rsidP="002603B7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>Holding fellowship</w:t>
      </w:r>
      <w:r w:rsidR="00A06D94" w:rsidRPr="00AE423C">
        <w:rPr>
          <w:rFonts w:ascii="Times New Roman" w:hAnsi="Times New Roman" w:cs="Times New Roman"/>
          <w:sz w:val="24"/>
          <w:szCs w:val="24"/>
        </w:rPr>
        <w:t xml:space="preserve"> meetings for spiritual growth</w:t>
      </w:r>
    </w:p>
    <w:p w14:paraId="1D6D3F3C" w14:textId="0EF989E5" w:rsidR="006A100E" w:rsidRPr="00AE423C" w:rsidRDefault="00A06D94" w:rsidP="002603B7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>Visiting the sick and those in prison</w:t>
      </w:r>
    </w:p>
    <w:p w14:paraId="1F40E3AC" w14:textId="2C1D71AE" w:rsidR="009520AA" w:rsidRPr="00AE423C" w:rsidRDefault="00602A87" w:rsidP="002603B7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uiding and </w:t>
      </w:r>
      <w:r w:rsidR="009520AA" w:rsidRPr="00AE423C">
        <w:rPr>
          <w:rFonts w:ascii="Times New Roman" w:hAnsi="Times New Roman" w:cs="Times New Roman"/>
          <w:sz w:val="24"/>
          <w:szCs w:val="24"/>
        </w:rPr>
        <w:t xml:space="preserve">Counseling those in </w:t>
      </w:r>
      <w:r w:rsidR="003253C5">
        <w:rPr>
          <w:rFonts w:ascii="Times New Roman" w:hAnsi="Times New Roman" w:cs="Times New Roman"/>
          <w:sz w:val="24"/>
          <w:szCs w:val="24"/>
        </w:rPr>
        <w:t xml:space="preserve">need </w:t>
      </w:r>
      <w:r w:rsidR="009520AA" w:rsidRPr="00AE423C">
        <w:rPr>
          <w:rFonts w:ascii="Times New Roman" w:hAnsi="Times New Roman" w:cs="Times New Roman"/>
          <w:sz w:val="24"/>
          <w:szCs w:val="24"/>
        </w:rPr>
        <w:t>e.g. bereaved</w:t>
      </w:r>
      <w:r w:rsidR="003B4C83" w:rsidRPr="00AE423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436EE8C" w14:textId="77777777" w:rsidR="00B67499" w:rsidRPr="00AE423C" w:rsidRDefault="00B67499" w:rsidP="00B40D6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7946670" w14:textId="73925BE9" w:rsidR="007340BF" w:rsidRPr="00AE423C" w:rsidRDefault="00197C9E" w:rsidP="00B6749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="003B4C83" w:rsidRPr="00AE423C">
        <w:rPr>
          <w:rFonts w:ascii="Times New Roman" w:hAnsi="Times New Roman" w:cs="Times New Roman"/>
          <w:b/>
          <w:bCs/>
          <w:sz w:val="24"/>
          <w:szCs w:val="24"/>
        </w:rPr>
        <w:t>) Reasons for celibacy</w:t>
      </w:r>
    </w:p>
    <w:p w14:paraId="203107C5" w14:textId="09173744" w:rsidR="001E7F24" w:rsidRPr="00AE423C" w:rsidRDefault="003822BD" w:rsidP="002603B7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>To dedicate the</w:t>
      </w:r>
      <w:r w:rsidR="003253C5">
        <w:rPr>
          <w:rFonts w:ascii="Times New Roman" w:hAnsi="Times New Roman" w:cs="Times New Roman"/>
          <w:sz w:val="24"/>
          <w:szCs w:val="24"/>
        </w:rPr>
        <w:t>mselves fully to serving God/</w:t>
      </w:r>
      <w:r w:rsidRPr="00AE423C">
        <w:rPr>
          <w:rFonts w:ascii="Times New Roman" w:hAnsi="Times New Roman" w:cs="Times New Roman"/>
          <w:sz w:val="24"/>
          <w:szCs w:val="24"/>
        </w:rPr>
        <w:t>the church</w:t>
      </w:r>
    </w:p>
    <w:p w14:paraId="440D0EFE" w14:textId="2925ACF8" w:rsidR="003822BD" w:rsidRPr="00AE423C" w:rsidRDefault="003822BD" w:rsidP="002603B7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>To avoid responsibilities</w:t>
      </w:r>
      <w:r w:rsidR="003253C5">
        <w:rPr>
          <w:rFonts w:ascii="Times New Roman" w:hAnsi="Times New Roman" w:cs="Times New Roman"/>
          <w:sz w:val="24"/>
          <w:szCs w:val="24"/>
        </w:rPr>
        <w:t>/distractions of marriage/</w:t>
      </w:r>
      <w:r w:rsidR="00AF5DD6" w:rsidRPr="00AE423C">
        <w:rPr>
          <w:rFonts w:ascii="Times New Roman" w:hAnsi="Times New Roman" w:cs="Times New Roman"/>
          <w:sz w:val="24"/>
          <w:szCs w:val="24"/>
        </w:rPr>
        <w:t>family life</w:t>
      </w:r>
    </w:p>
    <w:p w14:paraId="0B373175" w14:textId="59809AF7" w:rsidR="00AF5DD6" w:rsidRPr="00AE423C" w:rsidRDefault="00AF5DD6" w:rsidP="002603B7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>As a personal commitment to spiritual purity</w:t>
      </w:r>
      <w:r w:rsidR="003253C5">
        <w:rPr>
          <w:rFonts w:ascii="Times New Roman" w:hAnsi="Times New Roman" w:cs="Times New Roman"/>
          <w:sz w:val="24"/>
          <w:szCs w:val="24"/>
        </w:rPr>
        <w:t>/</w:t>
      </w:r>
      <w:r w:rsidR="001834FD" w:rsidRPr="00AE423C">
        <w:rPr>
          <w:rFonts w:ascii="Times New Roman" w:hAnsi="Times New Roman" w:cs="Times New Roman"/>
          <w:sz w:val="24"/>
          <w:szCs w:val="24"/>
        </w:rPr>
        <w:t>holiness</w:t>
      </w:r>
    </w:p>
    <w:p w14:paraId="06A84784" w14:textId="7FB0719B" w:rsidR="001834FD" w:rsidRPr="00AE423C" w:rsidRDefault="001834FD" w:rsidP="002603B7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 xml:space="preserve">Due to </w:t>
      </w:r>
      <w:r w:rsidR="003253C5">
        <w:rPr>
          <w:rFonts w:ascii="Times New Roman" w:hAnsi="Times New Roman" w:cs="Times New Roman"/>
          <w:sz w:val="24"/>
          <w:szCs w:val="24"/>
        </w:rPr>
        <w:t>lack of interest in marriage/</w:t>
      </w:r>
      <w:r w:rsidR="00B67499" w:rsidRPr="00AE423C">
        <w:rPr>
          <w:rFonts w:ascii="Times New Roman" w:hAnsi="Times New Roman" w:cs="Times New Roman"/>
          <w:sz w:val="24"/>
          <w:szCs w:val="24"/>
        </w:rPr>
        <w:t>romantic</w:t>
      </w:r>
      <w:r w:rsidRPr="00AE423C">
        <w:rPr>
          <w:rFonts w:ascii="Times New Roman" w:hAnsi="Times New Roman" w:cs="Times New Roman"/>
          <w:sz w:val="24"/>
          <w:szCs w:val="24"/>
        </w:rPr>
        <w:t xml:space="preserve"> relationships</w:t>
      </w:r>
    </w:p>
    <w:p w14:paraId="1C705654" w14:textId="2B1D86E0" w:rsidR="001834FD" w:rsidRPr="00AE423C" w:rsidRDefault="001834FD" w:rsidP="002603B7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 xml:space="preserve">To focus on </w:t>
      </w:r>
      <w:r w:rsidR="003253C5">
        <w:rPr>
          <w:rFonts w:ascii="Times New Roman" w:hAnsi="Times New Roman" w:cs="Times New Roman"/>
          <w:sz w:val="24"/>
          <w:szCs w:val="24"/>
        </w:rPr>
        <w:t>professional/</w:t>
      </w:r>
      <w:r w:rsidR="0006132A" w:rsidRPr="00AE423C">
        <w:rPr>
          <w:rFonts w:ascii="Times New Roman" w:hAnsi="Times New Roman" w:cs="Times New Roman"/>
          <w:sz w:val="24"/>
          <w:szCs w:val="24"/>
        </w:rPr>
        <w:t>personal goals without family obligations</w:t>
      </w:r>
    </w:p>
    <w:p w14:paraId="4CDB22D9" w14:textId="7AAEB5AA" w:rsidR="0006132A" w:rsidRPr="00AE423C" w:rsidRDefault="003253C5" w:rsidP="002603B7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 part of their religious/</w:t>
      </w:r>
      <w:r w:rsidR="0006132A" w:rsidRPr="00AE423C">
        <w:rPr>
          <w:rFonts w:ascii="Times New Roman" w:hAnsi="Times New Roman" w:cs="Times New Roman"/>
          <w:sz w:val="24"/>
          <w:szCs w:val="24"/>
        </w:rPr>
        <w:t xml:space="preserve">vocational calling such as </w:t>
      </w:r>
      <w:r w:rsidR="007066FD" w:rsidRPr="00AE423C">
        <w:rPr>
          <w:rFonts w:ascii="Times New Roman" w:hAnsi="Times New Roman" w:cs="Times New Roman"/>
          <w:sz w:val="24"/>
          <w:szCs w:val="24"/>
        </w:rPr>
        <w:t>priests or nuns</w:t>
      </w:r>
    </w:p>
    <w:p w14:paraId="0606E133" w14:textId="5C7985C9" w:rsidR="00AA7442" w:rsidRPr="00AE423C" w:rsidRDefault="00AA7442" w:rsidP="002603B7">
      <w:pPr>
        <w:pStyle w:val="ListParagraph"/>
        <w:numPr>
          <w:ilvl w:val="8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>(Any 6</w:t>
      </w:r>
    </w:p>
    <w:p w14:paraId="57510E96" w14:textId="197CF1BA" w:rsidR="003B4C83" w:rsidRPr="00AE423C" w:rsidRDefault="006B5993" w:rsidP="00556C2C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                                   </w:t>
      </w:r>
      <w:r w:rsidR="00B316E4" w:rsidRPr="00AE423C">
        <w:rPr>
          <w:rFonts w:ascii="Times New Roman" w:hAnsi="Times New Roman" w:cs="Times New Roman"/>
          <w:sz w:val="24"/>
          <w:szCs w:val="24"/>
        </w:rPr>
        <w:t>b)</w:t>
      </w:r>
      <w:r w:rsidR="0040317E" w:rsidRPr="00AE423C">
        <w:rPr>
          <w:rFonts w:ascii="Times New Roman" w:hAnsi="Times New Roman" w:cs="Times New Roman"/>
          <w:sz w:val="24"/>
          <w:szCs w:val="24"/>
        </w:rPr>
        <w:t xml:space="preserve"> </w:t>
      </w:r>
      <w:r w:rsidR="00B316E4" w:rsidRPr="00AE423C">
        <w:rPr>
          <w:rFonts w:ascii="Times New Roman" w:hAnsi="Times New Roman" w:cs="Times New Roman"/>
          <w:b/>
          <w:bCs/>
          <w:sz w:val="24"/>
          <w:szCs w:val="24"/>
        </w:rPr>
        <w:t xml:space="preserve">Ways in which the church </w:t>
      </w:r>
      <w:r w:rsidR="00343BC4" w:rsidRPr="00AE423C">
        <w:rPr>
          <w:rFonts w:ascii="Times New Roman" w:hAnsi="Times New Roman" w:cs="Times New Roman"/>
          <w:b/>
          <w:bCs/>
          <w:sz w:val="24"/>
          <w:szCs w:val="24"/>
        </w:rPr>
        <w:t xml:space="preserve">strengthens </w:t>
      </w:r>
      <w:r w:rsidR="0040317E" w:rsidRPr="00AE423C">
        <w:rPr>
          <w:rFonts w:ascii="Times New Roman" w:hAnsi="Times New Roman" w:cs="Times New Roman"/>
          <w:b/>
          <w:bCs/>
          <w:sz w:val="24"/>
          <w:szCs w:val="24"/>
        </w:rPr>
        <w:t>family relationships</w:t>
      </w:r>
    </w:p>
    <w:p w14:paraId="6282B437" w14:textId="695C6145" w:rsidR="008131CD" w:rsidRPr="00AE423C" w:rsidRDefault="008131CD" w:rsidP="002603B7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>Through guidance and counseling</w:t>
      </w:r>
      <w:r w:rsidR="000E28A7" w:rsidRPr="00AE423C">
        <w:rPr>
          <w:rFonts w:ascii="Times New Roman" w:hAnsi="Times New Roman" w:cs="Times New Roman"/>
          <w:sz w:val="24"/>
          <w:szCs w:val="24"/>
        </w:rPr>
        <w:t xml:space="preserve"> and meditation</w:t>
      </w:r>
    </w:p>
    <w:p w14:paraId="78609570" w14:textId="3530D1C8" w:rsidR="003253C5" w:rsidRDefault="003253C5" w:rsidP="002603B7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rough h</w:t>
      </w:r>
      <w:r w:rsidR="000E28A7" w:rsidRPr="00AE423C">
        <w:rPr>
          <w:rFonts w:ascii="Times New Roman" w:hAnsi="Times New Roman" w:cs="Times New Roman"/>
          <w:sz w:val="24"/>
          <w:szCs w:val="24"/>
        </w:rPr>
        <w:t>old</w:t>
      </w:r>
      <w:r>
        <w:rPr>
          <w:rFonts w:ascii="Times New Roman" w:hAnsi="Times New Roman" w:cs="Times New Roman"/>
          <w:sz w:val="24"/>
          <w:szCs w:val="24"/>
        </w:rPr>
        <w:t>ing/seminars/</w:t>
      </w:r>
      <w:r w:rsidR="00883EE8" w:rsidRPr="00AE423C">
        <w:rPr>
          <w:rFonts w:ascii="Times New Roman" w:hAnsi="Times New Roman" w:cs="Times New Roman"/>
          <w:sz w:val="24"/>
          <w:szCs w:val="24"/>
        </w:rPr>
        <w:t>conferences</w:t>
      </w:r>
      <w:r>
        <w:rPr>
          <w:rFonts w:ascii="Times New Roman" w:hAnsi="Times New Roman" w:cs="Times New Roman"/>
          <w:sz w:val="24"/>
          <w:szCs w:val="24"/>
        </w:rPr>
        <w:t>/workshops on family relationships</w:t>
      </w:r>
    </w:p>
    <w:p w14:paraId="4A123C38" w14:textId="69723633" w:rsidR="000E28A7" w:rsidRPr="003253C5" w:rsidRDefault="003253C5" w:rsidP="002603B7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7B1A74" w:rsidRPr="003253C5">
        <w:rPr>
          <w:rFonts w:ascii="Times New Roman" w:hAnsi="Times New Roman" w:cs="Times New Roman"/>
          <w:sz w:val="24"/>
          <w:szCs w:val="24"/>
        </w:rPr>
        <w:t xml:space="preserve">hrough </w:t>
      </w:r>
      <w:r w:rsidR="00883EE8" w:rsidRPr="003253C5">
        <w:rPr>
          <w:rFonts w:ascii="Times New Roman" w:hAnsi="Times New Roman" w:cs="Times New Roman"/>
          <w:sz w:val="24"/>
          <w:szCs w:val="24"/>
        </w:rPr>
        <w:t>publications</w:t>
      </w:r>
      <w:r w:rsidR="0036753D" w:rsidRPr="003253C5">
        <w:rPr>
          <w:rFonts w:ascii="Times New Roman" w:hAnsi="Times New Roman" w:cs="Times New Roman"/>
          <w:sz w:val="24"/>
          <w:szCs w:val="24"/>
        </w:rPr>
        <w:t xml:space="preserve"> on Christian living</w:t>
      </w:r>
    </w:p>
    <w:p w14:paraId="04A6C711" w14:textId="1280D10B" w:rsidR="001C1537" w:rsidRPr="00AE423C" w:rsidRDefault="003253C5" w:rsidP="002603B7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rough sponsoring program on family on mass media</w:t>
      </w:r>
    </w:p>
    <w:p w14:paraId="6A93B029" w14:textId="2235B389" w:rsidR="001C1537" w:rsidRPr="00AE423C" w:rsidRDefault="00A92FC0" w:rsidP="002603B7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>Through</w:t>
      </w:r>
      <w:r w:rsidR="003253C5">
        <w:rPr>
          <w:rFonts w:ascii="Times New Roman" w:hAnsi="Times New Roman" w:cs="Times New Roman"/>
          <w:sz w:val="24"/>
          <w:szCs w:val="24"/>
        </w:rPr>
        <w:t xml:space="preserve"> family</w:t>
      </w:r>
      <w:r w:rsidRPr="00AE423C">
        <w:rPr>
          <w:rFonts w:ascii="Times New Roman" w:hAnsi="Times New Roman" w:cs="Times New Roman"/>
          <w:sz w:val="24"/>
          <w:szCs w:val="24"/>
        </w:rPr>
        <w:t xml:space="preserve"> pastoral care </w:t>
      </w:r>
    </w:p>
    <w:p w14:paraId="022D4CC3" w14:textId="60D2E7A4" w:rsidR="00A92FC0" w:rsidRPr="00AE423C" w:rsidRDefault="004D357F" w:rsidP="002603B7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 xml:space="preserve">Giving financial support to the </w:t>
      </w:r>
      <w:r w:rsidR="003253C5">
        <w:rPr>
          <w:rFonts w:ascii="Times New Roman" w:hAnsi="Times New Roman" w:cs="Times New Roman"/>
          <w:sz w:val="24"/>
          <w:szCs w:val="24"/>
        </w:rPr>
        <w:t>underprivileged</w:t>
      </w:r>
    </w:p>
    <w:p w14:paraId="5E12827B" w14:textId="74D929EF" w:rsidR="004D357F" w:rsidRPr="00AE423C" w:rsidRDefault="004D357F" w:rsidP="002603B7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>Praying for families</w:t>
      </w:r>
    </w:p>
    <w:p w14:paraId="5B5CB200" w14:textId="1C4A4CE9" w:rsidR="00845EDF" w:rsidRPr="003253C5" w:rsidRDefault="004D357F" w:rsidP="002603B7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>Through preaching</w:t>
      </w:r>
      <w:r w:rsidR="003253C5">
        <w:rPr>
          <w:rFonts w:ascii="Times New Roman" w:hAnsi="Times New Roman" w:cs="Times New Roman"/>
          <w:sz w:val="24"/>
          <w:szCs w:val="24"/>
        </w:rPr>
        <w:t>/teaching on family relationships</w:t>
      </w:r>
    </w:p>
    <w:p w14:paraId="329F69C2" w14:textId="77777777" w:rsidR="006B5993" w:rsidRPr="00AE423C" w:rsidRDefault="006B5993" w:rsidP="003B4C8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D7AEC2E" w14:textId="0C95F915" w:rsidR="0036753D" w:rsidRPr="00AE423C" w:rsidRDefault="0040317E" w:rsidP="00882E4A">
      <w:pPr>
        <w:pStyle w:val="ListParagraph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E423C">
        <w:rPr>
          <w:rFonts w:ascii="Times New Roman" w:hAnsi="Times New Roman" w:cs="Times New Roman"/>
          <w:b/>
          <w:bCs/>
          <w:sz w:val="24"/>
          <w:szCs w:val="24"/>
        </w:rPr>
        <w:t xml:space="preserve">c) </w:t>
      </w:r>
      <w:r w:rsidR="00CA3791" w:rsidRPr="00AE423C">
        <w:rPr>
          <w:rFonts w:ascii="Times New Roman" w:hAnsi="Times New Roman" w:cs="Times New Roman"/>
          <w:b/>
          <w:bCs/>
          <w:sz w:val="24"/>
          <w:szCs w:val="24"/>
        </w:rPr>
        <w:t xml:space="preserve">Steps to eradicate child </w:t>
      </w:r>
      <w:r w:rsidR="00883EE8" w:rsidRPr="00AE423C">
        <w:rPr>
          <w:rFonts w:ascii="Times New Roman" w:hAnsi="Times New Roman" w:cs="Times New Roman"/>
          <w:b/>
          <w:bCs/>
          <w:sz w:val="24"/>
          <w:szCs w:val="24"/>
        </w:rPr>
        <w:t>labor</w:t>
      </w:r>
    </w:p>
    <w:p w14:paraId="6EEE41FB" w14:textId="040F9840" w:rsidR="00CA3791" w:rsidRPr="00AE423C" w:rsidRDefault="00CA3791" w:rsidP="00882E4A">
      <w:pPr>
        <w:pStyle w:val="ListParagraph"/>
        <w:numPr>
          <w:ilvl w:val="0"/>
          <w:numId w:val="1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>Advocate for the rights of children</w:t>
      </w:r>
    </w:p>
    <w:p w14:paraId="227487E2" w14:textId="5F268F0C" w:rsidR="00CA3791" w:rsidRPr="00AE423C" w:rsidRDefault="00C8078F" w:rsidP="00882E4A">
      <w:pPr>
        <w:pStyle w:val="ListParagraph"/>
        <w:numPr>
          <w:ilvl w:val="0"/>
          <w:numId w:val="1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>Rescue children who are neglected</w:t>
      </w:r>
    </w:p>
    <w:p w14:paraId="081734FA" w14:textId="7D2B656F" w:rsidR="00C8078F" w:rsidRPr="00AE423C" w:rsidRDefault="00C8078F" w:rsidP="00882E4A">
      <w:pPr>
        <w:pStyle w:val="ListParagraph"/>
        <w:numPr>
          <w:ilvl w:val="0"/>
          <w:numId w:val="1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>Educate people on</w:t>
      </w:r>
      <w:r w:rsidR="003253C5">
        <w:rPr>
          <w:rFonts w:ascii="Times New Roman" w:hAnsi="Times New Roman" w:cs="Times New Roman"/>
          <w:sz w:val="24"/>
          <w:szCs w:val="24"/>
        </w:rPr>
        <w:t xml:space="preserve"> child</w:t>
      </w:r>
      <w:r w:rsidRPr="00AE423C">
        <w:rPr>
          <w:rFonts w:ascii="Times New Roman" w:hAnsi="Times New Roman" w:cs="Times New Roman"/>
          <w:sz w:val="24"/>
          <w:szCs w:val="24"/>
        </w:rPr>
        <w:t xml:space="preserve"> </w:t>
      </w:r>
      <w:r w:rsidR="001765F7" w:rsidRPr="00AE423C">
        <w:rPr>
          <w:rFonts w:ascii="Times New Roman" w:hAnsi="Times New Roman" w:cs="Times New Roman"/>
          <w:sz w:val="24"/>
          <w:szCs w:val="24"/>
        </w:rPr>
        <w:t>labor laws</w:t>
      </w:r>
    </w:p>
    <w:p w14:paraId="63AC3DE3" w14:textId="04668CE2" w:rsidR="001765F7" w:rsidRPr="00AE423C" w:rsidRDefault="001765F7" w:rsidP="00882E4A">
      <w:pPr>
        <w:pStyle w:val="ListParagraph"/>
        <w:numPr>
          <w:ilvl w:val="0"/>
          <w:numId w:val="1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 xml:space="preserve">Sensitize people on the need to protect children </w:t>
      </w:r>
    </w:p>
    <w:p w14:paraId="66D39443" w14:textId="0281F7CB" w:rsidR="009348E9" w:rsidRPr="00AE423C" w:rsidRDefault="003253C5" w:rsidP="00882E4A">
      <w:pPr>
        <w:pStyle w:val="ListParagraph"/>
        <w:numPr>
          <w:ilvl w:val="0"/>
          <w:numId w:val="1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ducate parents on </w:t>
      </w:r>
      <w:r w:rsidR="009348E9" w:rsidRPr="00AE423C">
        <w:rPr>
          <w:rFonts w:ascii="Times New Roman" w:hAnsi="Times New Roman" w:cs="Times New Roman"/>
          <w:sz w:val="24"/>
          <w:szCs w:val="24"/>
        </w:rPr>
        <w:t xml:space="preserve">child abuse </w:t>
      </w:r>
    </w:p>
    <w:p w14:paraId="30D25F08" w14:textId="175A7061" w:rsidR="00BE5E49" w:rsidRPr="00AE423C" w:rsidRDefault="00BE5E49" w:rsidP="00882E4A">
      <w:pPr>
        <w:pStyle w:val="ListParagraph"/>
        <w:numPr>
          <w:ilvl w:val="0"/>
          <w:numId w:val="1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 xml:space="preserve">Advice people to be accountable </w:t>
      </w:r>
    </w:p>
    <w:p w14:paraId="7D370C58" w14:textId="2D7B2E0E" w:rsidR="00BE5E49" w:rsidRPr="00AE423C" w:rsidRDefault="00C6675D" w:rsidP="00882E4A">
      <w:pPr>
        <w:pStyle w:val="ListParagraph"/>
        <w:numPr>
          <w:ilvl w:val="0"/>
          <w:numId w:val="1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>Facilitate legal clinics that can take up court cases of child abuse</w:t>
      </w:r>
    </w:p>
    <w:p w14:paraId="1408B5B5" w14:textId="1C85A852" w:rsidR="00C6675D" w:rsidRPr="00AE423C" w:rsidRDefault="00C6675D" w:rsidP="00882E4A">
      <w:pPr>
        <w:pStyle w:val="ListParagraph"/>
        <w:numPr>
          <w:ilvl w:val="0"/>
          <w:numId w:val="1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 xml:space="preserve">Teach people </w:t>
      </w:r>
      <w:r w:rsidR="00A90A70" w:rsidRPr="00AE423C">
        <w:rPr>
          <w:rFonts w:ascii="Times New Roman" w:hAnsi="Times New Roman" w:cs="Times New Roman"/>
          <w:sz w:val="24"/>
          <w:szCs w:val="24"/>
        </w:rPr>
        <w:t>about Jesus’ attitude towards children</w:t>
      </w:r>
      <w:r w:rsidR="003253C5">
        <w:rPr>
          <w:rFonts w:ascii="Times New Roman" w:hAnsi="Times New Roman" w:cs="Times New Roman"/>
          <w:sz w:val="24"/>
          <w:szCs w:val="24"/>
        </w:rPr>
        <w:t xml:space="preserve"> on Christian values</w:t>
      </w:r>
    </w:p>
    <w:p w14:paraId="633A4B84" w14:textId="14979D86" w:rsidR="00A90A70" w:rsidRPr="00AE423C" w:rsidRDefault="00A90A70" w:rsidP="00882E4A">
      <w:pPr>
        <w:pStyle w:val="ListParagraph"/>
        <w:numPr>
          <w:ilvl w:val="0"/>
          <w:numId w:val="1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>Speak out against</w:t>
      </w:r>
      <w:r w:rsidR="00635E6A" w:rsidRPr="00AE423C">
        <w:rPr>
          <w:rFonts w:ascii="Times New Roman" w:hAnsi="Times New Roman" w:cs="Times New Roman"/>
          <w:sz w:val="24"/>
          <w:szCs w:val="24"/>
        </w:rPr>
        <w:t xml:space="preserve"> child abuse</w:t>
      </w:r>
      <w:r w:rsidR="003253C5">
        <w:rPr>
          <w:rFonts w:ascii="Times New Roman" w:hAnsi="Times New Roman" w:cs="Times New Roman"/>
          <w:sz w:val="24"/>
          <w:szCs w:val="24"/>
        </w:rPr>
        <w:t>/condemn</w:t>
      </w:r>
    </w:p>
    <w:p w14:paraId="6BDD734C" w14:textId="0FAA6833" w:rsidR="00635E6A" w:rsidRPr="00AE423C" w:rsidRDefault="00635E6A" w:rsidP="00882E4A">
      <w:pPr>
        <w:pStyle w:val="ListParagraph"/>
        <w:numPr>
          <w:ilvl w:val="0"/>
          <w:numId w:val="1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>Be good role models</w:t>
      </w:r>
    </w:p>
    <w:p w14:paraId="401269C8" w14:textId="134C23DF" w:rsidR="006A100E" w:rsidRPr="00AE423C" w:rsidRDefault="006A100E" w:rsidP="00882E4A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C7753A5" w14:textId="67CD0FA4" w:rsidR="006A100E" w:rsidRPr="00AE423C" w:rsidRDefault="003253C5" w:rsidP="00882E4A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6. </w:t>
      </w:r>
      <w:r w:rsidR="00CF6A2D" w:rsidRPr="00AE423C">
        <w:rPr>
          <w:rFonts w:ascii="Times New Roman" w:hAnsi="Times New Roman" w:cs="Times New Roman"/>
          <w:sz w:val="24"/>
          <w:szCs w:val="24"/>
        </w:rPr>
        <w:t>a)</w:t>
      </w:r>
      <w:r w:rsidR="003B3C03" w:rsidRPr="00AE423C">
        <w:rPr>
          <w:rFonts w:ascii="Times New Roman" w:hAnsi="Times New Roman" w:cs="Times New Roman"/>
          <w:sz w:val="24"/>
          <w:szCs w:val="24"/>
        </w:rPr>
        <w:t xml:space="preserve"> </w:t>
      </w:r>
      <w:r w:rsidR="003B3C03" w:rsidRPr="00AE423C">
        <w:rPr>
          <w:rFonts w:ascii="Times New Roman" w:hAnsi="Times New Roman" w:cs="Times New Roman"/>
          <w:b/>
          <w:bCs/>
          <w:sz w:val="24"/>
          <w:szCs w:val="24"/>
        </w:rPr>
        <w:t xml:space="preserve">Reasons why Christians should vote </w:t>
      </w:r>
      <w:r w:rsidR="00605248" w:rsidRPr="00AE423C">
        <w:rPr>
          <w:rFonts w:ascii="Times New Roman" w:hAnsi="Times New Roman" w:cs="Times New Roman"/>
          <w:b/>
          <w:bCs/>
          <w:sz w:val="24"/>
          <w:szCs w:val="24"/>
        </w:rPr>
        <w:t>during general elections</w:t>
      </w:r>
    </w:p>
    <w:p w14:paraId="3A86A98F" w14:textId="2A014BA8" w:rsidR="00605248" w:rsidRPr="00AE423C" w:rsidRDefault="00605248" w:rsidP="00882E4A">
      <w:pPr>
        <w:pStyle w:val="ListParagraph"/>
        <w:numPr>
          <w:ilvl w:val="0"/>
          <w:numId w:val="1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>It is their constitutional requirement</w:t>
      </w:r>
    </w:p>
    <w:p w14:paraId="6B91EC55" w14:textId="7E4B8FF4" w:rsidR="005B3573" w:rsidRPr="00AE423C" w:rsidRDefault="00941AB9" w:rsidP="00882E4A">
      <w:pPr>
        <w:pStyle w:val="ListParagraph"/>
        <w:numPr>
          <w:ilvl w:val="0"/>
          <w:numId w:val="1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>In order to own their elected leaders/identify with them</w:t>
      </w:r>
    </w:p>
    <w:p w14:paraId="32C84AE5" w14:textId="7752CB38" w:rsidR="00941AB9" w:rsidRPr="00AE423C" w:rsidRDefault="002C7D0F" w:rsidP="00882E4A">
      <w:pPr>
        <w:pStyle w:val="ListParagraph"/>
        <w:numPr>
          <w:ilvl w:val="0"/>
          <w:numId w:val="1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>So as to remove oppressive leaders from government</w:t>
      </w:r>
    </w:p>
    <w:p w14:paraId="563F1E6F" w14:textId="63632665" w:rsidR="002C7D0F" w:rsidRPr="00AE423C" w:rsidRDefault="00AC6A2B" w:rsidP="00882E4A">
      <w:pPr>
        <w:pStyle w:val="ListParagraph"/>
        <w:numPr>
          <w:ilvl w:val="0"/>
          <w:numId w:val="1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>In order to effect peaceful change</w:t>
      </w:r>
    </w:p>
    <w:p w14:paraId="615AADC7" w14:textId="35188CDC" w:rsidR="00AC6A2B" w:rsidRPr="00AE423C" w:rsidRDefault="00AC6A2B" w:rsidP="00882E4A">
      <w:pPr>
        <w:pStyle w:val="ListParagraph"/>
        <w:numPr>
          <w:ilvl w:val="0"/>
          <w:numId w:val="1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 xml:space="preserve">It is a </w:t>
      </w:r>
      <w:r w:rsidR="00BA5BE6" w:rsidRPr="00AE423C">
        <w:rPr>
          <w:rFonts w:ascii="Times New Roman" w:hAnsi="Times New Roman" w:cs="Times New Roman"/>
          <w:sz w:val="24"/>
          <w:szCs w:val="24"/>
        </w:rPr>
        <w:t>demonstration</w:t>
      </w:r>
      <w:r w:rsidRPr="00AE423C">
        <w:rPr>
          <w:rFonts w:ascii="Times New Roman" w:hAnsi="Times New Roman" w:cs="Times New Roman"/>
          <w:sz w:val="24"/>
          <w:szCs w:val="24"/>
        </w:rPr>
        <w:t xml:space="preserve"> </w:t>
      </w:r>
      <w:r w:rsidR="00BA5BE6" w:rsidRPr="00AE423C">
        <w:rPr>
          <w:rFonts w:ascii="Times New Roman" w:hAnsi="Times New Roman" w:cs="Times New Roman"/>
          <w:sz w:val="24"/>
          <w:szCs w:val="24"/>
        </w:rPr>
        <w:t>of obedience to earthly authorities</w:t>
      </w:r>
    </w:p>
    <w:p w14:paraId="3D520066" w14:textId="090FBF31" w:rsidR="00BA5BE6" w:rsidRPr="00AE423C" w:rsidRDefault="00A66AD0" w:rsidP="00882E4A">
      <w:pPr>
        <w:pStyle w:val="ListParagraph"/>
        <w:numPr>
          <w:ilvl w:val="0"/>
          <w:numId w:val="1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>To demonstrate patriotism</w:t>
      </w:r>
    </w:p>
    <w:p w14:paraId="7F975443" w14:textId="293EED05" w:rsidR="00A66AD0" w:rsidRPr="00AE423C" w:rsidRDefault="00A66AD0" w:rsidP="00882E4A">
      <w:pPr>
        <w:pStyle w:val="ListParagraph"/>
        <w:numPr>
          <w:ilvl w:val="0"/>
          <w:numId w:val="1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>To ensure quality leadership</w:t>
      </w:r>
      <w:r w:rsidR="0031659F" w:rsidRPr="00AE423C">
        <w:rPr>
          <w:rFonts w:ascii="Times New Roman" w:hAnsi="Times New Roman" w:cs="Times New Roman"/>
          <w:sz w:val="24"/>
          <w:szCs w:val="24"/>
        </w:rPr>
        <w:t xml:space="preserve"> is achieved</w:t>
      </w:r>
    </w:p>
    <w:p w14:paraId="1EA2B38D" w14:textId="1A06188E" w:rsidR="0031659F" w:rsidRPr="00AE423C" w:rsidRDefault="0031659F" w:rsidP="00882E4A">
      <w:pPr>
        <w:pStyle w:val="ListParagraph"/>
        <w:numPr>
          <w:ilvl w:val="0"/>
          <w:numId w:val="1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>It is a sign of accountability</w:t>
      </w:r>
    </w:p>
    <w:p w14:paraId="5142177A" w14:textId="5C630DDB" w:rsidR="0031659F" w:rsidRPr="00AE423C" w:rsidRDefault="0031659F" w:rsidP="00882E4A">
      <w:pPr>
        <w:pStyle w:val="ListParagraph"/>
        <w:numPr>
          <w:ilvl w:val="0"/>
          <w:numId w:val="1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 xml:space="preserve">It is a duty to Christians </w:t>
      </w:r>
    </w:p>
    <w:p w14:paraId="0EC4EE74" w14:textId="6D734EC5" w:rsidR="00576619" w:rsidRPr="00AE423C" w:rsidRDefault="00576619" w:rsidP="00882E4A">
      <w:pPr>
        <w:pStyle w:val="ListParagraph"/>
        <w:spacing w:after="0" w:line="240" w:lineRule="auto"/>
        <w:ind w:firstLine="6720"/>
        <w:rPr>
          <w:rFonts w:ascii="Times New Roman" w:hAnsi="Times New Roman" w:cs="Times New Roman"/>
          <w:sz w:val="24"/>
          <w:szCs w:val="24"/>
        </w:rPr>
      </w:pPr>
    </w:p>
    <w:p w14:paraId="0A37190D" w14:textId="63620D91" w:rsidR="00576619" w:rsidRPr="00AE423C" w:rsidRDefault="00750C5C" w:rsidP="00882E4A">
      <w:pPr>
        <w:pStyle w:val="ListParagraph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E423C">
        <w:rPr>
          <w:rFonts w:ascii="Times New Roman" w:hAnsi="Times New Roman" w:cs="Times New Roman"/>
          <w:b/>
          <w:bCs/>
          <w:sz w:val="24"/>
          <w:szCs w:val="24"/>
        </w:rPr>
        <w:t xml:space="preserve">b) </w:t>
      </w:r>
      <w:r w:rsidR="003A5427">
        <w:rPr>
          <w:rFonts w:ascii="Times New Roman" w:hAnsi="Times New Roman" w:cs="Times New Roman"/>
          <w:b/>
          <w:bCs/>
          <w:sz w:val="24"/>
          <w:szCs w:val="24"/>
        </w:rPr>
        <w:t>Forms</w:t>
      </w:r>
      <w:r w:rsidR="00213990" w:rsidRPr="00AE423C">
        <w:rPr>
          <w:rFonts w:ascii="Times New Roman" w:hAnsi="Times New Roman" w:cs="Times New Roman"/>
          <w:b/>
          <w:bCs/>
          <w:sz w:val="24"/>
          <w:szCs w:val="24"/>
        </w:rPr>
        <w:t xml:space="preserve"> of social disorder in our society today</w:t>
      </w:r>
    </w:p>
    <w:p w14:paraId="1A24491F" w14:textId="38F9328C" w:rsidR="008C71A0" w:rsidRPr="00AE423C" w:rsidRDefault="00261091" w:rsidP="00882E4A">
      <w:pPr>
        <w:pStyle w:val="ListParagraph"/>
        <w:numPr>
          <w:ilvl w:val="0"/>
          <w:numId w:val="1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>Discrimination: Creates</w:t>
      </w:r>
      <w:r w:rsidR="00521191" w:rsidRPr="00AE423C">
        <w:rPr>
          <w:rFonts w:ascii="Times New Roman" w:hAnsi="Times New Roman" w:cs="Times New Roman"/>
          <w:sz w:val="24"/>
          <w:szCs w:val="24"/>
        </w:rPr>
        <w:t xml:space="preserve"> hatred</w:t>
      </w:r>
      <w:r w:rsidR="00C54349" w:rsidRPr="00AE423C">
        <w:rPr>
          <w:rFonts w:ascii="Times New Roman" w:hAnsi="Times New Roman" w:cs="Times New Roman"/>
          <w:sz w:val="24"/>
          <w:szCs w:val="24"/>
        </w:rPr>
        <w:t xml:space="preserve"> and animosity in those who are sidelined resulting in social disorder</w:t>
      </w:r>
    </w:p>
    <w:p w14:paraId="40698EE0" w14:textId="7BBEB5C3" w:rsidR="00C54349" w:rsidRPr="00AE423C" w:rsidRDefault="00887E44" w:rsidP="00882E4A">
      <w:pPr>
        <w:pStyle w:val="ListParagraph"/>
        <w:numPr>
          <w:ilvl w:val="0"/>
          <w:numId w:val="1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 xml:space="preserve">Racism: </w:t>
      </w:r>
    </w:p>
    <w:p w14:paraId="4EC0D2F9" w14:textId="3BD6B993" w:rsidR="00887E44" w:rsidRPr="00AE423C" w:rsidRDefault="00B465FC" w:rsidP="00882E4A">
      <w:pPr>
        <w:pStyle w:val="ListParagraph"/>
        <w:numPr>
          <w:ilvl w:val="0"/>
          <w:numId w:val="1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>Tribalism</w:t>
      </w:r>
    </w:p>
    <w:p w14:paraId="3B1F21C2" w14:textId="2E7C2CE0" w:rsidR="00B465FC" w:rsidRPr="00AE423C" w:rsidRDefault="00B465FC" w:rsidP="00882E4A">
      <w:pPr>
        <w:pStyle w:val="ListParagraph"/>
        <w:numPr>
          <w:ilvl w:val="0"/>
          <w:numId w:val="1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>Crime</w:t>
      </w:r>
    </w:p>
    <w:p w14:paraId="775076AE" w14:textId="5E5E5FB2" w:rsidR="00B465FC" w:rsidRPr="00AE423C" w:rsidRDefault="00B465FC" w:rsidP="00882E4A">
      <w:pPr>
        <w:pStyle w:val="ListParagraph"/>
        <w:numPr>
          <w:ilvl w:val="0"/>
          <w:numId w:val="1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>Sexism</w:t>
      </w:r>
    </w:p>
    <w:p w14:paraId="086D2BE8" w14:textId="7CA3DFA2" w:rsidR="001F215A" w:rsidRPr="00AE423C" w:rsidRDefault="001F215A" w:rsidP="00882E4A">
      <w:pPr>
        <w:pStyle w:val="ListParagraph"/>
        <w:numPr>
          <w:ilvl w:val="0"/>
          <w:numId w:val="1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 xml:space="preserve">Inequitable discrimination </w:t>
      </w:r>
      <w:r w:rsidR="007C760B" w:rsidRPr="00AE423C">
        <w:rPr>
          <w:rFonts w:ascii="Times New Roman" w:hAnsi="Times New Roman" w:cs="Times New Roman"/>
          <w:sz w:val="24"/>
          <w:szCs w:val="24"/>
        </w:rPr>
        <w:t>of wealth and resources may result in violence</w:t>
      </w:r>
    </w:p>
    <w:p w14:paraId="3082CEFE" w14:textId="3A0C05DA" w:rsidR="007C760B" w:rsidRPr="00AE423C" w:rsidRDefault="003253C5" w:rsidP="00882E4A">
      <w:pPr>
        <w:pStyle w:val="ListParagraph"/>
        <w:numPr>
          <w:ilvl w:val="0"/>
          <w:numId w:val="1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pression/</w:t>
      </w:r>
      <w:r w:rsidR="007C760B" w:rsidRPr="00AE423C">
        <w:rPr>
          <w:rFonts w:ascii="Times New Roman" w:hAnsi="Times New Roman" w:cs="Times New Roman"/>
          <w:sz w:val="24"/>
          <w:szCs w:val="24"/>
        </w:rPr>
        <w:t>exploitation of others</w:t>
      </w:r>
      <w:r>
        <w:rPr>
          <w:rFonts w:ascii="Times New Roman" w:hAnsi="Times New Roman" w:cs="Times New Roman"/>
          <w:sz w:val="24"/>
          <w:szCs w:val="24"/>
        </w:rPr>
        <w:t xml:space="preserve"> by the rich/</w:t>
      </w:r>
      <w:r w:rsidR="007C760B" w:rsidRPr="00AE423C">
        <w:rPr>
          <w:rFonts w:ascii="Times New Roman" w:hAnsi="Times New Roman" w:cs="Times New Roman"/>
          <w:sz w:val="24"/>
          <w:szCs w:val="24"/>
        </w:rPr>
        <w:t>powerful</w:t>
      </w:r>
    </w:p>
    <w:p w14:paraId="2D467986" w14:textId="66D5F2B6" w:rsidR="00C15A5D" w:rsidRPr="00AE423C" w:rsidRDefault="00C15A5D" w:rsidP="00882E4A">
      <w:pPr>
        <w:pStyle w:val="ListParagraph"/>
        <w:numPr>
          <w:ilvl w:val="0"/>
          <w:numId w:val="1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>Personal achievement and status in society</w:t>
      </w:r>
    </w:p>
    <w:p w14:paraId="247229FA" w14:textId="77777777" w:rsidR="00E853F7" w:rsidRPr="00AE423C" w:rsidRDefault="00E853F7" w:rsidP="00882E4A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17F8D57" w14:textId="65ED1D0E" w:rsidR="00C15A5D" w:rsidRPr="00AE423C" w:rsidRDefault="00C15A5D" w:rsidP="00882E4A">
      <w:pPr>
        <w:pStyle w:val="ListParagraph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E423C">
        <w:rPr>
          <w:rFonts w:ascii="Times New Roman" w:hAnsi="Times New Roman" w:cs="Times New Roman"/>
          <w:b/>
          <w:bCs/>
          <w:sz w:val="24"/>
          <w:szCs w:val="24"/>
        </w:rPr>
        <w:t xml:space="preserve">c) </w:t>
      </w:r>
      <w:r w:rsidR="00E853F7" w:rsidRPr="00AE423C">
        <w:rPr>
          <w:rFonts w:ascii="Times New Roman" w:hAnsi="Times New Roman" w:cs="Times New Roman"/>
          <w:b/>
          <w:bCs/>
          <w:sz w:val="24"/>
          <w:szCs w:val="24"/>
        </w:rPr>
        <w:t>Remed</w:t>
      </w:r>
      <w:r w:rsidR="000261BB" w:rsidRPr="00AE423C">
        <w:rPr>
          <w:rFonts w:ascii="Times New Roman" w:hAnsi="Times New Roman" w:cs="Times New Roman"/>
          <w:b/>
          <w:bCs/>
          <w:sz w:val="24"/>
          <w:szCs w:val="24"/>
        </w:rPr>
        <w:t>ies to social disorder</w:t>
      </w:r>
    </w:p>
    <w:p w14:paraId="6DEE43C9" w14:textId="573CF270" w:rsidR="008C1CD2" w:rsidRPr="00AE423C" w:rsidRDefault="008C1CD2" w:rsidP="00882E4A">
      <w:pPr>
        <w:pStyle w:val="ListParagraph"/>
        <w:numPr>
          <w:ilvl w:val="0"/>
          <w:numId w:val="1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>Should never take bribes</w:t>
      </w:r>
    </w:p>
    <w:p w14:paraId="3B9BB902" w14:textId="691B4A31" w:rsidR="008C1CD2" w:rsidRPr="00AE423C" w:rsidRDefault="008C1CD2" w:rsidP="00882E4A">
      <w:pPr>
        <w:pStyle w:val="ListParagraph"/>
        <w:numPr>
          <w:ilvl w:val="0"/>
          <w:numId w:val="1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>Christian workers</w:t>
      </w:r>
      <w:r w:rsidR="009B4376" w:rsidRPr="00AE423C">
        <w:rPr>
          <w:rFonts w:ascii="Times New Roman" w:hAnsi="Times New Roman" w:cs="Times New Roman"/>
          <w:sz w:val="24"/>
          <w:szCs w:val="24"/>
        </w:rPr>
        <w:t xml:space="preserve"> should be contented with </w:t>
      </w:r>
      <w:r w:rsidR="003A5427">
        <w:rPr>
          <w:rFonts w:ascii="Times New Roman" w:hAnsi="Times New Roman" w:cs="Times New Roman"/>
          <w:sz w:val="24"/>
          <w:szCs w:val="24"/>
        </w:rPr>
        <w:t>what they have</w:t>
      </w:r>
    </w:p>
    <w:p w14:paraId="283AE47B" w14:textId="56796217" w:rsidR="009B4376" w:rsidRPr="00AE423C" w:rsidRDefault="003A5427" w:rsidP="00882E4A">
      <w:pPr>
        <w:pStyle w:val="ListParagraph"/>
        <w:numPr>
          <w:ilvl w:val="0"/>
          <w:numId w:val="1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hould be hardworking/be law-</w:t>
      </w:r>
      <w:r w:rsidR="009B4376" w:rsidRPr="00AE423C">
        <w:rPr>
          <w:rFonts w:ascii="Times New Roman" w:hAnsi="Times New Roman" w:cs="Times New Roman"/>
          <w:sz w:val="24"/>
          <w:szCs w:val="24"/>
        </w:rPr>
        <w:t>abidin</w:t>
      </w:r>
      <w:r w:rsidR="002408B2" w:rsidRPr="00AE423C">
        <w:rPr>
          <w:rFonts w:ascii="Times New Roman" w:hAnsi="Times New Roman" w:cs="Times New Roman"/>
          <w:sz w:val="24"/>
          <w:szCs w:val="24"/>
        </w:rPr>
        <w:t>g</w:t>
      </w:r>
    </w:p>
    <w:p w14:paraId="4C8680EE" w14:textId="7BC1DFE7" w:rsidR="002408B2" w:rsidRPr="00AE423C" w:rsidRDefault="002408B2" w:rsidP="00882E4A">
      <w:pPr>
        <w:pStyle w:val="ListParagraph"/>
        <w:numPr>
          <w:ilvl w:val="0"/>
          <w:numId w:val="1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 xml:space="preserve">Should aim at </w:t>
      </w:r>
      <w:r w:rsidR="003A5427">
        <w:rPr>
          <w:rFonts w:ascii="Times New Roman" w:hAnsi="Times New Roman" w:cs="Times New Roman"/>
          <w:sz w:val="24"/>
          <w:szCs w:val="24"/>
        </w:rPr>
        <w:t>living righteously/</w:t>
      </w:r>
      <w:r w:rsidRPr="00AE423C">
        <w:rPr>
          <w:rFonts w:ascii="Times New Roman" w:hAnsi="Times New Roman" w:cs="Times New Roman"/>
          <w:sz w:val="24"/>
          <w:szCs w:val="24"/>
        </w:rPr>
        <w:t>uphold their integrity</w:t>
      </w:r>
    </w:p>
    <w:p w14:paraId="117C32A9" w14:textId="38FDC768" w:rsidR="002408B2" w:rsidRPr="00AE423C" w:rsidRDefault="00C06A9F" w:rsidP="00882E4A">
      <w:pPr>
        <w:pStyle w:val="ListParagraph"/>
        <w:numPr>
          <w:ilvl w:val="0"/>
          <w:numId w:val="1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>Should not misuse their power to exploit the</w:t>
      </w:r>
      <w:r w:rsidR="00244206" w:rsidRPr="00AE423C">
        <w:rPr>
          <w:rFonts w:ascii="Times New Roman" w:hAnsi="Times New Roman" w:cs="Times New Roman"/>
          <w:sz w:val="24"/>
          <w:szCs w:val="24"/>
        </w:rPr>
        <w:t xml:space="preserve"> poor</w:t>
      </w:r>
    </w:p>
    <w:p w14:paraId="2142AF7C" w14:textId="42C004AE" w:rsidR="00244206" w:rsidRPr="00AE423C" w:rsidRDefault="00244206" w:rsidP="00882E4A">
      <w:pPr>
        <w:pStyle w:val="ListParagraph"/>
        <w:numPr>
          <w:ilvl w:val="0"/>
          <w:numId w:val="1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 xml:space="preserve">Should </w:t>
      </w:r>
      <w:r w:rsidR="003A5427">
        <w:rPr>
          <w:rFonts w:ascii="Times New Roman" w:hAnsi="Times New Roman" w:cs="Times New Roman"/>
          <w:sz w:val="24"/>
          <w:szCs w:val="24"/>
        </w:rPr>
        <w:t xml:space="preserve">pay </w:t>
      </w:r>
      <w:r w:rsidRPr="00AE423C">
        <w:rPr>
          <w:rFonts w:ascii="Times New Roman" w:hAnsi="Times New Roman" w:cs="Times New Roman"/>
          <w:sz w:val="24"/>
          <w:szCs w:val="24"/>
        </w:rPr>
        <w:t>taxes</w:t>
      </w:r>
    </w:p>
    <w:p w14:paraId="2E8DA3BF" w14:textId="697965FA" w:rsidR="00244206" w:rsidRPr="00AE423C" w:rsidRDefault="003A5427" w:rsidP="00882E4A">
      <w:pPr>
        <w:pStyle w:val="ListParagraph"/>
        <w:numPr>
          <w:ilvl w:val="0"/>
          <w:numId w:val="1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hould educate people on the effects of social disorder</w:t>
      </w:r>
    </w:p>
    <w:p w14:paraId="166276B6" w14:textId="406AB3D7" w:rsidR="00960B53" w:rsidRPr="00AE423C" w:rsidRDefault="00960B53" w:rsidP="00882E4A">
      <w:pPr>
        <w:pStyle w:val="ListParagraph"/>
        <w:numPr>
          <w:ilvl w:val="0"/>
          <w:numId w:val="1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 xml:space="preserve">Providing material assistance to the </w:t>
      </w:r>
      <w:r w:rsidR="003A5427">
        <w:rPr>
          <w:rFonts w:ascii="Times New Roman" w:hAnsi="Times New Roman" w:cs="Times New Roman"/>
          <w:sz w:val="24"/>
          <w:szCs w:val="24"/>
        </w:rPr>
        <w:t>underprivileged</w:t>
      </w:r>
    </w:p>
    <w:p w14:paraId="2A42A651" w14:textId="1300C235" w:rsidR="001F215A" w:rsidRPr="00AE423C" w:rsidRDefault="008B3D00" w:rsidP="00882E4A">
      <w:pPr>
        <w:pStyle w:val="ListParagraph"/>
        <w:numPr>
          <w:ilvl w:val="0"/>
          <w:numId w:val="1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E423C">
        <w:rPr>
          <w:rFonts w:ascii="Times New Roman" w:hAnsi="Times New Roman" w:cs="Times New Roman"/>
          <w:sz w:val="24"/>
          <w:szCs w:val="24"/>
        </w:rPr>
        <w:t xml:space="preserve">Providing job opportunities </w:t>
      </w:r>
    </w:p>
    <w:p w14:paraId="2797B2F0" w14:textId="77777777" w:rsidR="005B3573" w:rsidRPr="00AE423C" w:rsidRDefault="005B3573" w:rsidP="00605248">
      <w:pPr>
        <w:pStyle w:val="ListParagrap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5B3573" w:rsidRPr="00AE423C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DF42795" w14:textId="77777777" w:rsidR="00B15A67" w:rsidRDefault="00B15A67" w:rsidP="00882E4A">
      <w:pPr>
        <w:spacing w:after="0" w:line="240" w:lineRule="auto"/>
      </w:pPr>
      <w:r>
        <w:separator/>
      </w:r>
    </w:p>
  </w:endnote>
  <w:endnote w:type="continuationSeparator" w:id="0">
    <w:p w14:paraId="72580378" w14:textId="77777777" w:rsidR="00B15A67" w:rsidRDefault="00B15A67" w:rsidP="00882E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0179194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E012866" w14:textId="03232206" w:rsidR="00882E4A" w:rsidRDefault="00882E4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15A6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2BEC96A" w14:textId="77777777" w:rsidR="00882E4A" w:rsidRDefault="00882E4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8792466" w14:textId="77777777" w:rsidR="00B15A67" w:rsidRDefault="00B15A67" w:rsidP="00882E4A">
      <w:pPr>
        <w:spacing w:after="0" w:line="240" w:lineRule="auto"/>
      </w:pPr>
      <w:r>
        <w:separator/>
      </w:r>
    </w:p>
  </w:footnote>
  <w:footnote w:type="continuationSeparator" w:id="0">
    <w:p w14:paraId="68A84CDF" w14:textId="77777777" w:rsidR="00B15A67" w:rsidRDefault="00B15A67" w:rsidP="00882E4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4F1870"/>
    <w:multiLevelType w:val="hybridMultilevel"/>
    <w:tmpl w:val="8480B390"/>
    <w:lvl w:ilvl="0" w:tplc="0809001B">
      <w:start w:val="1"/>
      <w:numFmt w:val="lowerRoman"/>
      <w:lvlText w:val="%1."/>
      <w:lvlJc w:val="righ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A89612B"/>
    <w:multiLevelType w:val="hybridMultilevel"/>
    <w:tmpl w:val="B07ADE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33100E"/>
    <w:multiLevelType w:val="hybridMultilevel"/>
    <w:tmpl w:val="2D7EA42C"/>
    <w:lvl w:ilvl="0" w:tplc="0809001B">
      <w:start w:val="1"/>
      <w:numFmt w:val="lowerRoman"/>
      <w:lvlText w:val="%1."/>
      <w:lvlJc w:val="righ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5615381"/>
    <w:multiLevelType w:val="hybridMultilevel"/>
    <w:tmpl w:val="68DC43BA"/>
    <w:lvl w:ilvl="0" w:tplc="0809001B">
      <w:start w:val="1"/>
      <w:numFmt w:val="lowerRoman"/>
      <w:lvlText w:val="%1."/>
      <w:lvlJc w:val="righ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BDA3286"/>
    <w:multiLevelType w:val="hybridMultilevel"/>
    <w:tmpl w:val="FF66A428"/>
    <w:lvl w:ilvl="0" w:tplc="0809001B">
      <w:start w:val="1"/>
      <w:numFmt w:val="lowerRoman"/>
      <w:lvlText w:val="%1."/>
      <w:lvlJc w:val="righ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0F1653C"/>
    <w:multiLevelType w:val="hybridMultilevel"/>
    <w:tmpl w:val="13564CE0"/>
    <w:lvl w:ilvl="0" w:tplc="0809001B">
      <w:start w:val="1"/>
      <w:numFmt w:val="lowerRoman"/>
      <w:lvlText w:val="%1."/>
      <w:lvlJc w:val="righ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6D73AA9"/>
    <w:multiLevelType w:val="hybridMultilevel"/>
    <w:tmpl w:val="4D1A64B4"/>
    <w:lvl w:ilvl="0" w:tplc="0809001B">
      <w:start w:val="1"/>
      <w:numFmt w:val="lowerRoman"/>
      <w:lvlText w:val="%1."/>
      <w:lvlJc w:val="righ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48B6B52"/>
    <w:multiLevelType w:val="hybridMultilevel"/>
    <w:tmpl w:val="D7020AD2"/>
    <w:lvl w:ilvl="0" w:tplc="0809001B">
      <w:start w:val="1"/>
      <w:numFmt w:val="lowerRoman"/>
      <w:lvlText w:val="%1."/>
      <w:lvlJc w:val="righ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EB60F0A"/>
    <w:multiLevelType w:val="hybridMultilevel"/>
    <w:tmpl w:val="4B14C552"/>
    <w:lvl w:ilvl="0" w:tplc="0809001B">
      <w:start w:val="1"/>
      <w:numFmt w:val="lowerRoman"/>
      <w:lvlText w:val="%1."/>
      <w:lvlJc w:val="righ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59B303EB"/>
    <w:multiLevelType w:val="hybridMultilevel"/>
    <w:tmpl w:val="1DA22D04"/>
    <w:lvl w:ilvl="0" w:tplc="0809001B">
      <w:start w:val="1"/>
      <w:numFmt w:val="lowerRoman"/>
      <w:lvlText w:val="%1."/>
      <w:lvlJc w:val="righ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5E830E18"/>
    <w:multiLevelType w:val="hybridMultilevel"/>
    <w:tmpl w:val="B0A42BB2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5F3376B1"/>
    <w:multiLevelType w:val="hybridMultilevel"/>
    <w:tmpl w:val="7012CD1C"/>
    <w:lvl w:ilvl="0" w:tplc="0809001B">
      <w:start w:val="1"/>
      <w:numFmt w:val="lowerRoman"/>
      <w:lvlText w:val="%1."/>
      <w:lvlJc w:val="righ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644C742E"/>
    <w:multiLevelType w:val="hybridMultilevel"/>
    <w:tmpl w:val="AAFAD73A"/>
    <w:lvl w:ilvl="0" w:tplc="0809001B">
      <w:start w:val="1"/>
      <w:numFmt w:val="lowerRoman"/>
      <w:lvlText w:val="%1."/>
      <w:lvlJc w:val="righ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74C035E1"/>
    <w:multiLevelType w:val="hybridMultilevel"/>
    <w:tmpl w:val="909AD148"/>
    <w:lvl w:ilvl="0" w:tplc="0809001B">
      <w:start w:val="1"/>
      <w:numFmt w:val="lowerRoman"/>
      <w:lvlText w:val="%1."/>
      <w:lvlJc w:val="righ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76347C59"/>
    <w:multiLevelType w:val="hybridMultilevel"/>
    <w:tmpl w:val="7324BB06"/>
    <w:lvl w:ilvl="0" w:tplc="0809001B">
      <w:start w:val="1"/>
      <w:numFmt w:val="lowerRoman"/>
      <w:lvlText w:val="%1."/>
      <w:lvlJc w:val="righ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76462628"/>
    <w:multiLevelType w:val="hybridMultilevel"/>
    <w:tmpl w:val="17B4CA74"/>
    <w:lvl w:ilvl="0" w:tplc="0809001B">
      <w:start w:val="1"/>
      <w:numFmt w:val="lowerRoman"/>
      <w:lvlText w:val="%1."/>
      <w:lvlJc w:val="righ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777F1BA2"/>
    <w:multiLevelType w:val="hybridMultilevel"/>
    <w:tmpl w:val="8040B87C"/>
    <w:lvl w:ilvl="0" w:tplc="0809001B">
      <w:start w:val="1"/>
      <w:numFmt w:val="lowerRoman"/>
      <w:lvlText w:val="%1."/>
      <w:lvlJc w:val="righ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7CA524FB"/>
    <w:multiLevelType w:val="hybridMultilevel"/>
    <w:tmpl w:val="F68602DA"/>
    <w:lvl w:ilvl="0" w:tplc="0809001B">
      <w:start w:val="1"/>
      <w:numFmt w:val="lowerRoman"/>
      <w:lvlText w:val="%1."/>
      <w:lvlJc w:val="righ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7E4330CB"/>
    <w:multiLevelType w:val="hybridMultilevel"/>
    <w:tmpl w:val="2E34F27C"/>
    <w:lvl w:ilvl="0" w:tplc="0809001B">
      <w:start w:val="1"/>
      <w:numFmt w:val="lowerRoman"/>
      <w:lvlText w:val="%1."/>
      <w:lvlJc w:val="righ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10"/>
  </w:num>
  <w:num w:numId="3">
    <w:abstractNumId w:val="7"/>
  </w:num>
  <w:num w:numId="4">
    <w:abstractNumId w:val="5"/>
  </w:num>
  <w:num w:numId="5">
    <w:abstractNumId w:val="0"/>
  </w:num>
  <w:num w:numId="6">
    <w:abstractNumId w:val="9"/>
  </w:num>
  <w:num w:numId="7">
    <w:abstractNumId w:val="18"/>
  </w:num>
  <w:num w:numId="8">
    <w:abstractNumId w:val="8"/>
  </w:num>
  <w:num w:numId="9">
    <w:abstractNumId w:val="12"/>
  </w:num>
  <w:num w:numId="10">
    <w:abstractNumId w:val="14"/>
  </w:num>
  <w:num w:numId="11">
    <w:abstractNumId w:val="4"/>
  </w:num>
  <w:num w:numId="12">
    <w:abstractNumId w:val="15"/>
  </w:num>
  <w:num w:numId="13">
    <w:abstractNumId w:val="16"/>
  </w:num>
  <w:num w:numId="14">
    <w:abstractNumId w:val="3"/>
  </w:num>
  <w:num w:numId="15">
    <w:abstractNumId w:val="2"/>
  </w:num>
  <w:num w:numId="16">
    <w:abstractNumId w:val="11"/>
  </w:num>
  <w:num w:numId="17">
    <w:abstractNumId w:val="17"/>
  </w:num>
  <w:num w:numId="18">
    <w:abstractNumId w:val="13"/>
  </w:num>
  <w:num w:numId="1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QwMzQwMzA1MLEwtjBW0lEKTi0uzszPAykwrAUA4SeGIiwAAAA="/>
  </w:docVars>
  <w:rsids>
    <w:rsidRoot w:val="00C13117"/>
    <w:rsid w:val="00015F96"/>
    <w:rsid w:val="000261BB"/>
    <w:rsid w:val="00044322"/>
    <w:rsid w:val="0006132A"/>
    <w:rsid w:val="00064136"/>
    <w:rsid w:val="00082BA2"/>
    <w:rsid w:val="000A3E62"/>
    <w:rsid w:val="000E28A7"/>
    <w:rsid w:val="001169B1"/>
    <w:rsid w:val="00120562"/>
    <w:rsid w:val="00143126"/>
    <w:rsid w:val="001622EB"/>
    <w:rsid w:val="00162EF6"/>
    <w:rsid w:val="0017414A"/>
    <w:rsid w:val="001765F7"/>
    <w:rsid w:val="00176A74"/>
    <w:rsid w:val="001834FD"/>
    <w:rsid w:val="00197051"/>
    <w:rsid w:val="00197C9E"/>
    <w:rsid w:val="001C1537"/>
    <w:rsid w:val="001C4668"/>
    <w:rsid w:val="001D21C1"/>
    <w:rsid w:val="001E7F24"/>
    <w:rsid w:val="001F171F"/>
    <w:rsid w:val="001F215A"/>
    <w:rsid w:val="002132BD"/>
    <w:rsid w:val="00213990"/>
    <w:rsid w:val="00227575"/>
    <w:rsid w:val="002320F1"/>
    <w:rsid w:val="002408B2"/>
    <w:rsid w:val="00244206"/>
    <w:rsid w:val="002513A6"/>
    <w:rsid w:val="002532E0"/>
    <w:rsid w:val="0025365A"/>
    <w:rsid w:val="002603B7"/>
    <w:rsid w:val="00261091"/>
    <w:rsid w:val="0027621D"/>
    <w:rsid w:val="002773CA"/>
    <w:rsid w:val="002C7D0F"/>
    <w:rsid w:val="002D287E"/>
    <w:rsid w:val="002E39AB"/>
    <w:rsid w:val="002F61FB"/>
    <w:rsid w:val="0031659F"/>
    <w:rsid w:val="003253C5"/>
    <w:rsid w:val="00343BC4"/>
    <w:rsid w:val="003513A7"/>
    <w:rsid w:val="0036753D"/>
    <w:rsid w:val="003822BD"/>
    <w:rsid w:val="00382A20"/>
    <w:rsid w:val="00385937"/>
    <w:rsid w:val="003A5427"/>
    <w:rsid w:val="003B3C03"/>
    <w:rsid w:val="003B4C83"/>
    <w:rsid w:val="003C1EEF"/>
    <w:rsid w:val="003D1D98"/>
    <w:rsid w:val="003E4837"/>
    <w:rsid w:val="003E7345"/>
    <w:rsid w:val="003F2621"/>
    <w:rsid w:val="0040317E"/>
    <w:rsid w:val="004046B9"/>
    <w:rsid w:val="00416BDF"/>
    <w:rsid w:val="00440037"/>
    <w:rsid w:val="00462051"/>
    <w:rsid w:val="004723D5"/>
    <w:rsid w:val="0047381B"/>
    <w:rsid w:val="00477B26"/>
    <w:rsid w:val="00486DCB"/>
    <w:rsid w:val="00497D81"/>
    <w:rsid w:val="004D3237"/>
    <w:rsid w:val="004D357F"/>
    <w:rsid w:val="0051103B"/>
    <w:rsid w:val="00521191"/>
    <w:rsid w:val="00537E13"/>
    <w:rsid w:val="00556C2C"/>
    <w:rsid w:val="0055753C"/>
    <w:rsid w:val="00560C2F"/>
    <w:rsid w:val="0056477B"/>
    <w:rsid w:val="005748AE"/>
    <w:rsid w:val="00576619"/>
    <w:rsid w:val="00576A75"/>
    <w:rsid w:val="00576B40"/>
    <w:rsid w:val="005779A0"/>
    <w:rsid w:val="005823A0"/>
    <w:rsid w:val="0058657C"/>
    <w:rsid w:val="005909BF"/>
    <w:rsid w:val="005920ED"/>
    <w:rsid w:val="005B3573"/>
    <w:rsid w:val="005D7AB1"/>
    <w:rsid w:val="005E5A51"/>
    <w:rsid w:val="006007D2"/>
    <w:rsid w:val="00602A87"/>
    <w:rsid w:val="00605248"/>
    <w:rsid w:val="00606D8B"/>
    <w:rsid w:val="00621DB5"/>
    <w:rsid w:val="00635E6A"/>
    <w:rsid w:val="00640875"/>
    <w:rsid w:val="00643211"/>
    <w:rsid w:val="00676E00"/>
    <w:rsid w:val="00693FFB"/>
    <w:rsid w:val="006A046A"/>
    <w:rsid w:val="006A100E"/>
    <w:rsid w:val="006A6EE9"/>
    <w:rsid w:val="006B5993"/>
    <w:rsid w:val="006D021A"/>
    <w:rsid w:val="007066FD"/>
    <w:rsid w:val="00714924"/>
    <w:rsid w:val="00730878"/>
    <w:rsid w:val="007340BF"/>
    <w:rsid w:val="00750C5C"/>
    <w:rsid w:val="00776403"/>
    <w:rsid w:val="00785C3C"/>
    <w:rsid w:val="00791FB0"/>
    <w:rsid w:val="007B073D"/>
    <w:rsid w:val="007B1A74"/>
    <w:rsid w:val="007C0997"/>
    <w:rsid w:val="007C37FE"/>
    <w:rsid w:val="007C760B"/>
    <w:rsid w:val="007D27BF"/>
    <w:rsid w:val="007E2D58"/>
    <w:rsid w:val="00802C8C"/>
    <w:rsid w:val="008131CD"/>
    <w:rsid w:val="008301C7"/>
    <w:rsid w:val="00831AAD"/>
    <w:rsid w:val="00845EDF"/>
    <w:rsid w:val="00874255"/>
    <w:rsid w:val="00882E4A"/>
    <w:rsid w:val="00883EE8"/>
    <w:rsid w:val="00887E44"/>
    <w:rsid w:val="008921C1"/>
    <w:rsid w:val="008B3D00"/>
    <w:rsid w:val="008C1CD2"/>
    <w:rsid w:val="008C6004"/>
    <w:rsid w:val="008C71A0"/>
    <w:rsid w:val="008F2427"/>
    <w:rsid w:val="00922C50"/>
    <w:rsid w:val="00924166"/>
    <w:rsid w:val="009348E9"/>
    <w:rsid w:val="00941AB9"/>
    <w:rsid w:val="00944A6F"/>
    <w:rsid w:val="009520AA"/>
    <w:rsid w:val="00960B53"/>
    <w:rsid w:val="009770E6"/>
    <w:rsid w:val="00984219"/>
    <w:rsid w:val="00993AE2"/>
    <w:rsid w:val="00993BE9"/>
    <w:rsid w:val="009A1F52"/>
    <w:rsid w:val="009B4376"/>
    <w:rsid w:val="009C21C6"/>
    <w:rsid w:val="009E6D40"/>
    <w:rsid w:val="009E7926"/>
    <w:rsid w:val="009F10E5"/>
    <w:rsid w:val="009F1A99"/>
    <w:rsid w:val="00A01D40"/>
    <w:rsid w:val="00A06D94"/>
    <w:rsid w:val="00A4147F"/>
    <w:rsid w:val="00A51DCD"/>
    <w:rsid w:val="00A55D5C"/>
    <w:rsid w:val="00A61072"/>
    <w:rsid w:val="00A66AD0"/>
    <w:rsid w:val="00A829BE"/>
    <w:rsid w:val="00A90A70"/>
    <w:rsid w:val="00A925E5"/>
    <w:rsid w:val="00A92FC0"/>
    <w:rsid w:val="00AA5494"/>
    <w:rsid w:val="00AA7442"/>
    <w:rsid w:val="00AA7B36"/>
    <w:rsid w:val="00AC6A2B"/>
    <w:rsid w:val="00AE3541"/>
    <w:rsid w:val="00AE423C"/>
    <w:rsid w:val="00AF185C"/>
    <w:rsid w:val="00AF5DD6"/>
    <w:rsid w:val="00B15A67"/>
    <w:rsid w:val="00B316E4"/>
    <w:rsid w:val="00B36ACC"/>
    <w:rsid w:val="00B40D6A"/>
    <w:rsid w:val="00B465FC"/>
    <w:rsid w:val="00B569D6"/>
    <w:rsid w:val="00B6084E"/>
    <w:rsid w:val="00B67499"/>
    <w:rsid w:val="00BA5BE6"/>
    <w:rsid w:val="00BA6573"/>
    <w:rsid w:val="00BE22D8"/>
    <w:rsid w:val="00BE2609"/>
    <w:rsid w:val="00BE5E49"/>
    <w:rsid w:val="00BF7933"/>
    <w:rsid w:val="00C06A9F"/>
    <w:rsid w:val="00C13117"/>
    <w:rsid w:val="00C15017"/>
    <w:rsid w:val="00C15A5D"/>
    <w:rsid w:val="00C26247"/>
    <w:rsid w:val="00C33D98"/>
    <w:rsid w:val="00C42D34"/>
    <w:rsid w:val="00C516D8"/>
    <w:rsid w:val="00C54349"/>
    <w:rsid w:val="00C63126"/>
    <w:rsid w:val="00C6675D"/>
    <w:rsid w:val="00C803CA"/>
    <w:rsid w:val="00C8078F"/>
    <w:rsid w:val="00C91FB1"/>
    <w:rsid w:val="00CA3791"/>
    <w:rsid w:val="00CA78D3"/>
    <w:rsid w:val="00CB79FD"/>
    <w:rsid w:val="00CD061F"/>
    <w:rsid w:val="00CF6A2D"/>
    <w:rsid w:val="00D05397"/>
    <w:rsid w:val="00D0705F"/>
    <w:rsid w:val="00D76EFB"/>
    <w:rsid w:val="00D83B8A"/>
    <w:rsid w:val="00D86C7F"/>
    <w:rsid w:val="00DB7511"/>
    <w:rsid w:val="00DD27B4"/>
    <w:rsid w:val="00DF3485"/>
    <w:rsid w:val="00DF6918"/>
    <w:rsid w:val="00E222E1"/>
    <w:rsid w:val="00E853F7"/>
    <w:rsid w:val="00EB7F2F"/>
    <w:rsid w:val="00EC4993"/>
    <w:rsid w:val="00ED56E6"/>
    <w:rsid w:val="00EE1491"/>
    <w:rsid w:val="00EE7235"/>
    <w:rsid w:val="00EF1370"/>
    <w:rsid w:val="00F164BB"/>
    <w:rsid w:val="00F2791B"/>
    <w:rsid w:val="00F43BCE"/>
    <w:rsid w:val="00F63D7D"/>
    <w:rsid w:val="00F71855"/>
    <w:rsid w:val="00FC6175"/>
    <w:rsid w:val="00FD5AED"/>
    <w:rsid w:val="00FF5B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839A9CB"/>
  <w15:chartTrackingRefBased/>
  <w15:docId w15:val="{14B11438-DF68-4078-950A-C145583C88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1311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1311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13117"/>
    <w:pPr>
      <w:keepNext/>
      <w:keepLines/>
      <w:spacing w:before="160" w:after="80"/>
      <w:outlineLvl w:val="2"/>
    </w:pPr>
    <w:rPr>
      <w:rFonts w:eastAsiaTheme="majorEastAsia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1311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13117"/>
    <w:pPr>
      <w:keepNext/>
      <w:keepLines/>
      <w:spacing w:before="80" w:after="40"/>
      <w:outlineLvl w:val="4"/>
    </w:pPr>
    <w:rPr>
      <w:rFonts w:eastAsiaTheme="majorEastAsia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1311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1311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1311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1311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13117"/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1311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13117"/>
    <w:rPr>
      <w:rFonts w:eastAsiaTheme="majorEastAsia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13117"/>
    <w:rPr>
      <w:rFonts w:eastAsiaTheme="majorEastAsia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13117"/>
    <w:rPr>
      <w:rFonts w:eastAsiaTheme="majorEastAsia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1311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1311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1311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1311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1311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1311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13117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1311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13117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1311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1311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13117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13117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13117"/>
    <w:rPr>
      <w:i/>
      <w:iCs/>
      <w:color w:val="365F9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13117"/>
    <w:rPr>
      <w:b/>
      <w:bCs/>
      <w:smallCaps/>
      <w:color w:val="365F9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882E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2E4A"/>
  </w:style>
  <w:style w:type="paragraph" w:styleId="Footer">
    <w:name w:val="footer"/>
    <w:basedOn w:val="Normal"/>
    <w:link w:val="FooterChar"/>
    <w:uiPriority w:val="99"/>
    <w:unhideWhenUsed/>
    <w:rsid w:val="00882E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2E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1351</Words>
  <Characters>7702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Omondi Okumu</dc:creator>
  <cp:keywords/>
  <dc:description/>
  <cp:lastModifiedBy>Microsoft account</cp:lastModifiedBy>
  <cp:revision>5</cp:revision>
  <dcterms:created xsi:type="dcterms:W3CDTF">2025-05-17T12:53:00Z</dcterms:created>
  <dcterms:modified xsi:type="dcterms:W3CDTF">2025-05-17T14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792e878-d6b5-4498-b055-9286196dc820</vt:lpwstr>
  </property>
</Properties>
</file>